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9A136" w14:textId="77777777" w:rsidR="00A70A1C" w:rsidRPr="00BF055F" w:rsidRDefault="000140CD" w:rsidP="00BF055F">
      <w:pPr>
        <w:jc w:val="center"/>
        <w:rPr>
          <w:rFonts w:ascii="Times New Roman" w:eastAsia="Times New Roman" w:hAnsi="Times New Roman" w:cs="Times New Roman"/>
          <w:b/>
          <w:sz w:val="24"/>
          <w:szCs w:val="24"/>
        </w:rPr>
      </w:pPr>
      <w:r w:rsidRPr="00BF055F">
        <w:rPr>
          <w:rFonts w:ascii="Times New Roman" w:eastAsia="Times New Roman" w:hAnsi="Times New Roman" w:cs="Times New Roman"/>
          <w:b/>
          <w:sz w:val="24"/>
          <w:szCs w:val="24"/>
        </w:rPr>
        <w:t>ELEC1601_R18_Group_13 Project report</w:t>
      </w:r>
    </w:p>
    <w:p w14:paraId="012A4CD1" w14:textId="77777777" w:rsidR="00A70A1C" w:rsidRPr="00BF055F" w:rsidRDefault="00A70A1C">
      <w:pPr>
        <w:jc w:val="both"/>
        <w:rPr>
          <w:rFonts w:ascii="Times New Roman" w:eastAsia="Times New Roman" w:hAnsi="Times New Roman" w:cs="Times New Roman"/>
          <w:sz w:val="24"/>
          <w:szCs w:val="24"/>
        </w:rPr>
      </w:pPr>
    </w:p>
    <w:p w14:paraId="4ED1AA3E" w14:textId="77777777" w:rsidR="00A70A1C" w:rsidRPr="00BF055F" w:rsidRDefault="000140CD">
      <w:pPr>
        <w:jc w:val="both"/>
        <w:rPr>
          <w:rFonts w:ascii="Times New Roman" w:eastAsia="Times New Roman" w:hAnsi="Times New Roman" w:cs="Times New Roman"/>
          <w:b/>
          <w:sz w:val="24"/>
          <w:szCs w:val="24"/>
        </w:rPr>
      </w:pPr>
      <w:r w:rsidRPr="00BF055F">
        <w:rPr>
          <w:rFonts w:ascii="Times New Roman" w:eastAsia="Times New Roman" w:hAnsi="Times New Roman" w:cs="Times New Roman"/>
          <w:b/>
          <w:sz w:val="24"/>
          <w:szCs w:val="24"/>
        </w:rPr>
        <w:t>Group Members</w:t>
      </w:r>
    </w:p>
    <w:p w14:paraId="5C7CEED4" w14:textId="77777777" w:rsidR="00A70A1C" w:rsidRPr="00BF055F" w:rsidRDefault="00A70A1C">
      <w:pPr>
        <w:jc w:val="both"/>
        <w:rPr>
          <w:rFonts w:ascii="Times New Roman" w:eastAsia="Times New Roman" w:hAnsi="Times New Roman" w:cs="Times New Roman"/>
          <w:sz w:val="24"/>
          <w:szCs w:val="24"/>
        </w:rPr>
      </w:pPr>
    </w:p>
    <w:p w14:paraId="3FE32C4F" w14:textId="77777777" w:rsidR="00A70A1C" w:rsidRPr="00BF055F" w:rsidRDefault="000140CD">
      <w:pPr>
        <w:numPr>
          <w:ilvl w:val="0"/>
          <w:numId w:val="2"/>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Zheng (Casto) Tang</w:t>
      </w:r>
    </w:p>
    <w:p w14:paraId="09279EC1"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 SID: 510413811</w:t>
      </w:r>
    </w:p>
    <w:p w14:paraId="5002139A" w14:textId="77777777" w:rsidR="00A70A1C" w:rsidRPr="00BF055F" w:rsidRDefault="000140CD">
      <w:pPr>
        <w:numPr>
          <w:ilvl w:val="0"/>
          <w:numId w:val="2"/>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Ka Ho Cheng</w:t>
      </w:r>
    </w:p>
    <w:p w14:paraId="7AB6CB57"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SID: 510223944</w:t>
      </w:r>
    </w:p>
    <w:p w14:paraId="51A3C4FC" w14:textId="77777777" w:rsidR="00A70A1C" w:rsidRPr="00BF055F" w:rsidRDefault="000140CD">
      <w:pPr>
        <w:numPr>
          <w:ilvl w:val="0"/>
          <w:numId w:val="2"/>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Shihao (Scott) Meng </w:t>
      </w:r>
    </w:p>
    <w:p w14:paraId="12C8E578"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SID: 500535840</w:t>
      </w:r>
    </w:p>
    <w:p w14:paraId="4017F1FA" w14:textId="77777777" w:rsidR="00A70A1C" w:rsidRPr="00BF055F" w:rsidRDefault="000140CD">
      <w:pPr>
        <w:numPr>
          <w:ilvl w:val="0"/>
          <w:numId w:val="2"/>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Yifu Chang </w:t>
      </w:r>
    </w:p>
    <w:p w14:paraId="71AAE54D"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SID: 510477592</w:t>
      </w:r>
    </w:p>
    <w:p w14:paraId="442BA0E0" w14:textId="77777777" w:rsidR="00A70A1C" w:rsidRPr="00BF055F" w:rsidRDefault="000140CD">
      <w:pPr>
        <w:numPr>
          <w:ilvl w:val="0"/>
          <w:numId w:val="2"/>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ushaar Jagannathan</w:t>
      </w:r>
    </w:p>
    <w:p w14:paraId="58C78C69"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SID: </w:t>
      </w:r>
      <w:r w:rsidRPr="00BF055F">
        <w:rPr>
          <w:rFonts w:ascii="Times New Roman" w:eastAsia="Times New Roman" w:hAnsi="Times New Roman" w:cs="Times New Roman"/>
          <w:sz w:val="24"/>
          <w:szCs w:val="24"/>
          <w:highlight w:val="white"/>
        </w:rPr>
        <w:t>510576389</w:t>
      </w:r>
    </w:p>
    <w:p w14:paraId="7A628C94" w14:textId="77777777" w:rsidR="00A70A1C" w:rsidRPr="00BF055F" w:rsidRDefault="00A70A1C">
      <w:pPr>
        <w:jc w:val="both"/>
        <w:rPr>
          <w:rFonts w:ascii="Times New Roman" w:eastAsia="Times New Roman" w:hAnsi="Times New Roman" w:cs="Times New Roman"/>
          <w:sz w:val="24"/>
          <w:szCs w:val="24"/>
        </w:rPr>
      </w:pPr>
    </w:p>
    <w:p w14:paraId="31B8144F" w14:textId="77777777" w:rsidR="00A70A1C" w:rsidRPr="00BF055F" w:rsidRDefault="00A70A1C">
      <w:pPr>
        <w:jc w:val="both"/>
        <w:rPr>
          <w:rFonts w:ascii="Times New Roman" w:eastAsia="Times New Roman" w:hAnsi="Times New Roman" w:cs="Times New Roman"/>
          <w:sz w:val="24"/>
          <w:szCs w:val="24"/>
        </w:rPr>
      </w:pPr>
    </w:p>
    <w:p w14:paraId="7DEFEEFD" w14:textId="77777777" w:rsidR="00A70A1C" w:rsidRPr="00BF055F" w:rsidRDefault="000140CD">
      <w:pPr>
        <w:jc w:val="both"/>
        <w:rPr>
          <w:rFonts w:ascii="Times New Roman" w:eastAsia="Times New Roman" w:hAnsi="Times New Roman" w:cs="Times New Roman"/>
          <w:b/>
          <w:sz w:val="24"/>
          <w:szCs w:val="24"/>
        </w:rPr>
      </w:pPr>
      <w:r w:rsidRPr="00BF055F">
        <w:rPr>
          <w:rFonts w:ascii="Times New Roman" w:eastAsia="Times New Roman" w:hAnsi="Times New Roman" w:cs="Times New Roman"/>
          <w:b/>
          <w:sz w:val="24"/>
          <w:szCs w:val="24"/>
        </w:rPr>
        <w:t>Contents:</w:t>
      </w:r>
    </w:p>
    <w:p w14:paraId="78B06D5F" w14:textId="77777777" w:rsidR="00A70A1C" w:rsidRPr="00BF055F" w:rsidRDefault="00A70A1C">
      <w:pPr>
        <w:jc w:val="both"/>
        <w:rPr>
          <w:rFonts w:ascii="Times New Roman" w:eastAsia="Times New Roman" w:hAnsi="Times New Roman" w:cs="Times New Roman"/>
          <w:sz w:val="24"/>
          <w:szCs w:val="24"/>
        </w:rPr>
      </w:pPr>
    </w:p>
    <w:p w14:paraId="2360D352" w14:textId="77777777" w:rsidR="00A70A1C" w:rsidRPr="00BF055F" w:rsidRDefault="000140CD" w:rsidP="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Introduction·································································································2</w:t>
      </w:r>
    </w:p>
    <w:p w14:paraId="5497A35D" w14:textId="77777777" w:rsidR="00A70A1C" w:rsidRPr="00BF055F" w:rsidRDefault="00A70A1C" w:rsidP="000140CD">
      <w:pPr>
        <w:jc w:val="both"/>
        <w:rPr>
          <w:rFonts w:ascii="Times New Roman" w:eastAsia="Times New Roman" w:hAnsi="Times New Roman" w:cs="Times New Roman"/>
          <w:sz w:val="24"/>
          <w:szCs w:val="24"/>
        </w:rPr>
      </w:pPr>
    </w:p>
    <w:p w14:paraId="586317ED" w14:textId="77777777" w:rsidR="00A70A1C" w:rsidRPr="00BF055F" w:rsidRDefault="000140CD" w:rsidP="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Project Management·······················································································2</w:t>
      </w:r>
    </w:p>
    <w:p w14:paraId="6C99C393" w14:textId="77777777" w:rsidR="00A70A1C" w:rsidRPr="00BF055F" w:rsidRDefault="00A70A1C" w:rsidP="000140CD">
      <w:pPr>
        <w:jc w:val="both"/>
        <w:rPr>
          <w:rFonts w:ascii="Times New Roman" w:eastAsia="Times New Roman" w:hAnsi="Times New Roman" w:cs="Times New Roman"/>
          <w:sz w:val="24"/>
          <w:szCs w:val="24"/>
        </w:rPr>
      </w:pPr>
    </w:p>
    <w:p w14:paraId="61F0CE7E" w14:textId="77777777" w:rsidR="00A70A1C" w:rsidRPr="00BF055F" w:rsidRDefault="000140CD" w:rsidP="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Software Implementation·················································································4</w:t>
      </w:r>
    </w:p>
    <w:p w14:paraId="6E2EADC8" w14:textId="77777777" w:rsidR="00A70A1C" w:rsidRPr="00BF055F" w:rsidRDefault="00A70A1C" w:rsidP="000140CD">
      <w:pPr>
        <w:jc w:val="both"/>
        <w:rPr>
          <w:rFonts w:ascii="Times New Roman" w:eastAsia="Times New Roman" w:hAnsi="Times New Roman" w:cs="Times New Roman"/>
          <w:sz w:val="24"/>
          <w:szCs w:val="24"/>
        </w:rPr>
      </w:pPr>
    </w:p>
    <w:p w14:paraId="0FCDD515" w14:textId="1700388D" w:rsidR="00A70A1C" w:rsidRPr="00BF055F" w:rsidRDefault="000140CD" w:rsidP="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Hardware Design ··························································································5</w:t>
      </w:r>
    </w:p>
    <w:p w14:paraId="6674512E" w14:textId="77777777" w:rsidR="00A70A1C" w:rsidRPr="00BF055F" w:rsidRDefault="00A70A1C" w:rsidP="000140CD">
      <w:pPr>
        <w:jc w:val="both"/>
        <w:rPr>
          <w:rFonts w:ascii="Times New Roman" w:eastAsia="Times New Roman" w:hAnsi="Times New Roman" w:cs="Times New Roman"/>
          <w:sz w:val="24"/>
          <w:szCs w:val="24"/>
        </w:rPr>
      </w:pPr>
    </w:p>
    <w:p w14:paraId="175B47A7" w14:textId="77777777" w:rsidR="00A70A1C" w:rsidRPr="00BF055F" w:rsidRDefault="000140CD" w:rsidP="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Discussion and Conclusion···············································································7</w:t>
      </w:r>
    </w:p>
    <w:p w14:paraId="23D88166" w14:textId="77777777" w:rsidR="00A70A1C" w:rsidRPr="00BF055F" w:rsidRDefault="00A70A1C" w:rsidP="000140CD">
      <w:pPr>
        <w:jc w:val="both"/>
        <w:rPr>
          <w:rFonts w:ascii="Times New Roman" w:eastAsia="Times New Roman" w:hAnsi="Times New Roman" w:cs="Times New Roman"/>
          <w:sz w:val="24"/>
          <w:szCs w:val="24"/>
        </w:rPr>
      </w:pPr>
    </w:p>
    <w:p w14:paraId="43E8F494" w14:textId="77777777" w:rsidR="00A70A1C" w:rsidRPr="00BF055F" w:rsidRDefault="000140CD" w:rsidP="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Bibliography································································································8</w:t>
      </w:r>
    </w:p>
    <w:p w14:paraId="5AFBB964" w14:textId="77777777" w:rsidR="00A70A1C" w:rsidRPr="00BF055F" w:rsidRDefault="00A70A1C" w:rsidP="000140CD">
      <w:pPr>
        <w:jc w:val="both"/>
        <w:rPr>
          <w:rFonts w:ascii="Times New Roman" w:eastAsia="Times New Roman" w:hAnsi="Times New Roman" w:cs="Times New Roman"/>
          <w:sz w:val="24"/>
          <w:szCs w:val="24"/>
        </w:rPr>
      </w:pPr>
    </w:p>
    <w:p w14:paraId="06041330" w14:textId="0EA96881" w:rsidR="00A70A1C" w:rsidRPr="00BF055F" w:rsidRDefault="000140CD" w:rsidP="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Appendices ·································································································8</w:t>
      </w:r>
    </w:p>
    <w:p w14:paraId="6560D474" w14:textId="77777777" w:rsidR="00A70A1C" w:rsidRPr="00BF055F" w:rsidRDefault="00A70A1C">
      <w:pPr>
        <w:jc w:val="both"/>
        <w:rPr>
          <w:rFonts w:ascii="Times New Roman" w:eastAsia="Times New Roman" w:hAnsi="Times New Roman" w:cs="Times New Roman"/>
          <w:sz w:val="24"/>
          <w:szCs w:val="24"/>
        </w:rPr>
      </w:pPr>
    </w:p>
    <w:p w14:paraId="4EC352F0" w14:textId="77777777" w:rsidR="00A70A1C" w:rsidRPr="00BF055F" w:rsidRDefault="00A70A1C">
      <w:pPr>
        <w:jc w:val="both"/>
        <w:rPr>
          <w:rFonts w:ascii="Times New Roman" w:eastAsia="Times New Roman" w:hAnsi="Times New Roman" w:cs="Times New Roman"/>
          <w:sz w:val="24"/>
          <w:szCs w:val="24"/>
        </w:rPr>
      </w:pPr>
    </w:p>
    <w:p w14:paraId="36519123" w14:textId="77777777" w:rsidR="00A70A1C" w:rsidRPr="00BF055F" w:rsidRDefault="00A70A1C">
      <w:pPr>
        <w:jc w:val="both"/>
        <w:rPr>
          <w:rFonts w:ascii="Times New Roman" w:eastAsia="Times New Roman" w:hAnsi="Times New Roman" w:cs="Times New Roman"/>
          <w:sz w:val="24"/>
          <w:szCs w:val="24"/>
        </w:rPr>
      </w:pPr>
    </w:p>
    <w:p w14:paraId="7239BE48" w14:textId="77777777" w:rsidR="00A70A1C" w:rsidRPr="00BF055F" w:rsidRDefault="00A70A1C">
      <w:pPr>
        <w:jc w:val="both"/>
        <w:rPr>
          <w:rFonts w:ascii="Times New Roman" w:eastAsia="Times New Roman" w:hAnsi="Times New Roman" w:cs="Times New Roman"/>
          <w:b/>
          <w:sz w:val="24"/>
          <w:szCs w:val="24"/>
          <w:u w:val="single"/>
        </w:rPr>
      </w:pPr>
    </w:p>
    <w:p w14:paraId="2C45D6CE" w14:textId="77777777" w:rsidR="00A70A1C" w:rsidRPr="00BF055F" w:rsidRDefault="00A70A1C">
      <w:pPr>
        <w:jc w:val="both"/>
        <w:rPr>
          <w:rFonts w:ascii="Times New Roman" w:eastAsia="Times New Roman" w:hAnsi="Times New Roman" w:cs="Times New Roman"/>
          <w:b/>
          <w:sz w:val="24"/>
          <w:szCs w:val="24"/>
          <w:u w:val="single"/>
        </w:rPr>
      </w:pPr>
    </w:p>
    <w:p w14:paraId="0E4E600D" w14:textId="77777777" w:rsidR="00A70A1C" w:rsidRPr="00BF055F" w:rsidRDefault="00A70A1C">
      <w:pPr>
        <w:jc w:val="both"/>
        <w:rPr>
          <w:rFonts w:ascii="Times New Roman" w:eastAsia="Times New Roman" w:hAnsi="Times New Roman" w:cs="Times New Roman"/>
          <w:b/>
          <w:sz w:val="24"/>
          <w:szCs w:val="24"/>
          <w:u w:val="single"/>
        </w:rPr>
      </w:pPr>
    </w:p>
    <w:p w14:paraId="6FC78393" w14:textId="77777777" w:rsidR="00A70A1C" w:rsidRPr="00BF055F" w:rsidRDefault="00A70A1C">
      <w:pPr>
        <w:jc w:val="both"/>
        <w:rPr>
          <w:rFonts w:ascii="Times New Roman" w:eastAsia="Times New Roman" w:hAnsi="Times New Roman" w:cs="Times New Roman"/>
          <w:b/>
          <w:sz w:val="24"/>
          <w:szCs w:val="24"/>
          <w:u w:val="single"/>
        </w:rPr>
      </w:pPr>
    </w:p>
    <w:p w14:paraId="540F88BA" w14:textId="77777777" w:rsidR="00A70A1C" w:rsidRPr="00BF055F" w:rsidRDefault="00A70A1C">
      <w:pPr>
        <w:jc w:val="both"/>
        <w:rPr>
          <w:rFonts w:ascii="Times New Roman" w:eastAsia="Times New Roman" w:hAnsi="Times New Roman" w:cs="Times New Roman"/>
          <w:b/>
          <w:sz w:val="24"/>
          <w:szCs w:val="24"/>
          <w:u w:val="single"/>
        </w:rPr>
      </w:pPr>
    </w:p>
    <w:p w14:paraId="72FD17D1" w14:textId="77777777" w:rsidR="00A70A1C" w:rsidRPr="00BF055F" w:rsidRDefault="00A70A1C">
      <w:pPr>
        <w:jc w:val="both"/>
        <w:rPr>
          <w:rFonts w:ascii="Times New Roman" w:eastAsia="Times New Roman" w:hAnsi="Times New Roman" w:cs="Times New Roman"/>
          <w:b/>
          <w:sz w:val="24"/>
          <w:szCs w:val="24"/>
          <w:u w:val="single"/>
        </w:rPr>
      </w:pPr>
    </w:p>
    <w:p w14:paraId="72879B5E" w14:textId="77777777" w:rsidR="00A70A1C" w:rsidRPr="00BF055F" w:rsidRDefault="00A70A1C">
      <w:pPr>
        <w:jc w:val="both"/>
        <w:rPr>
          <w:rFonts w:ascii="Times New Roman" w:eastAsia="Times New Roman" w:hAnsi="Times New Roman" w:cs="Times New Roman"/>
          <w:b/>
          <w:sz w:val="24"/>
          <w:szCs w:val="24"/>
          <w:u w:val="single"/>
        </w:rPr>
      </w:pPr>
    </w:p>
    <w:p w14:paraId="57605B76" w14:textId="77777777" w:rsidR="00A70A1C" w:rsidRPr="00BF055F" w:rsidRDefault="00A70A1C">
      <w:pPr>
        <w:jc w:val="both"/>
        <w:rPr>
          <w:rFonts w:ascii="Times New Roman" w:eastAsia="Times New Roman" w:hAnsi="Times New Roman" w:cs="Times New Roman"/>
          <w:b/>
          <w:sz w:val="24"/>
          <w:szCs w:val="24"/>
          <w:u w:val="single"/>
        </w:rPr>
      </w:pPr>
    </w:p>
    <w:p w14:paraId="26A19084" w14:textId="77777777" w:rsidR="00A70A1C" w:rsidRPr="00BF055F" w:rsidRDefault="00A70A1C">
      <w:pPr>
        <w:jc w:val="both"/>
        <w:rPr>
          <w:rFonts w:ascii="Times New Roman" w:eastAsia="Times New Roman" w:hAnsi="Times New Roman" w:cs="Times New Roman"/>
          <w:b/>
          <w:sz w:val="24"/>
          <w:szCs w:val="24"/>
          <w:u w:val="single"/>
        </w:rPr>
      </w:pPr>
    </w:p>
    <w:p w14:paraId="1F31D8D8" w14:textId="77777777" w:rsidR="00A70A1C" w:rsidRPr="00BF055F" w:rsidRDefault="00A70A1C">
      <w:pPr>
        <w:jc w:val="both"/>
        <w:rPr>
          <w:rFonts w:ascii="Times New Roman" w:eastAsia="Times New Roman" w:hAnsi="Times New Roman" w:cs="Times New Roman"/>
          <w:b/>
          <w:sz w:val="24"/>
          <w:szCs w:val="24"/>
          <w:u w:val="single"/>
        </w:rPr>
      </w:pPr>
    </w:p>
    <w:p w14:paraId="5658957B" w14:textId="77777777"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sz w:val="24"/>
          <w:szCs w:val="24"/>
          <w:u w:val="single"/>
        </w:rPr>
        <w:lastRenderedPageBreak/>
        <w:t>Introduction</w:t>
      </w:r>
    </w:p>
    <w:p w14:paraId="1F6B86AC" w14:textId="77777777" w:rsidR="00A70A1C" w:rsidRPr="00BF055F" w:rsidRDefault="00A70A1C">
      <w:pPr>
        <w:jc w:val="both"/>
        <w:rPr>
          <w:rFonts w:ascii="Times New Roman" w:eastAsia="Times New Roman" w:hAnsi="Times New Roman" w:cs="Times New Roman"/>
          <w:sz w:val="24"/>
          <w:szCs w:val="24"/>
        </w:rPr>
      </w:pPr>
    </w:p>
    <w:p w14:paraId="7B1A390A"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he objective of this project was to construct an algorithm that would allow a robot to navigate through mazes/obstacles to reach from a starting point to its respective finish point. Due to covid restrictions, this was done virtually and not with any physical hardware/equipment. The university has provided us with the basic code of both the robot and a maze layout. Each group was required to modify the raw code by working together to solve the issues and build the optimal algorithm possible.</w:t>
      </w:r>
    </w:p>
    <w:p w14:paraId="380B3C8E" w14:textId="77777777" w:rsidR="00A70A1C" w:rsidRPr="00BF055F" w:rsidRDefault="00A70A1C">
      <w:pPr>
        <w:jc w:val="both"/>
        <w:rPr>
          <w:rFonts w:ascii="Times New Roman" w:eastAsia="Times New Roman" w:hAnsi="Times New Roman" w:cs="Times New Roman"/>
          <w:b/>
          <w:sz w:val="24"/>
          <w:szCs w:val="24"/>
          <w:u w:val="single"/>
        </w:rPr>
      </w:pPr>
    </w:p>
    <w:p w14:paraId="221EDA3F" w14:textId="77777777" w:rsidR="00A70A1C" w:rsidRPr="00BF055F" w:rsidRDefault="00A70A1C">
      <w:pPr>
        <w:jc w:val="both"/>
        <w:rPr>
          <w:rFonts w:ascii="Times New Roman" w:eastAsia="Times New Roman" w:hAnsi="Times New Roman" w:cs="Times New Roman"/>
          <w:b/>
          <w:sz w:val="24"/>
          <w:szCs w:val="24"/>
          <w:u w:val="single"/>
        </w:rPr>
      </w:pPr>
    </w:p>
    <w:p w14:paraId="14A76161" w14:textId="77777777"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sz w:val="24"/>
          <w:szCs w:val="24"/>
          <w:u w:val="single"/>
        </w:rPr>
        <w:t xml:space="preserve">Project Management </w:t>
      </w:r>
    </w:p>
    <w:p w14:paraId="744F8C71" w14:textId="77777777" w:rsidR="00A70A1C" w:rsidRPr="00BF055F" w:rsidRDefault="00A70A1C">
      <w:pPr>
        <w:jc w:val="both"/>
        <w:rPr>
          <w:rFonts w:ascii="Times New Roman" w:eastAsia="Times New Roman" w:hAnsi="Times New Roman" w:cs="Times New Roman"/>
          <w:b/>
          <w:sz w:val="24"/>
          <w:szCs w:val="24"/>
          <w:u w:val="single"/>
        </w:rPr>
      </w:pPr>
    </w:p>
    <w:p w14:paraId="2ACBD2D3"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Project Management is crucial for any success in group projects. Improving communication between members allows us to save time and operate more efficiently. There were several ways we were able to sustain the level of efficiency.</w:t>
      </w:r>
    </w:p>
    <w:p w14:paraId="6863A139" w14:textId="77777777" w:rsidR="00A70A1C" w:rsidRPr="00BF055F" w:rsidRDefault="00A70A1C">
      <w:pPr>
        <w:jc w:val="both"/>
        <w:rPr>
          <w:rFonts w:ascii="Times New Roman" w:eastAsia="Times New Roman" w:hAnsi="Times New Roman" w:cs="Times New Roman"/>
          <w:sz w:val="24"/>
          <w:szCs w:val="24"/>
        </w:rPr>
      </w:pPr>
    </w:p>
    <w:p w14:paraId="512CE6DE" w14:textId="77777777" w:rsidR="00A70A1C" w:rsidRPr="00BF055F" w:rsidRDefault="000140CD">
      <w:pPr>
        <w:jc w:val="both"/>
        <w:rPr>
          <w:rFonts w:ascii="Times New Roman" w:eastAsia="Times New Roman" w:hAnsi="Times New Roman" w:cs="Times New Roman"/>
          <w:i/>
          <w:sz w:val="24"/>
          <w:szCs w:val="24"/>
        </w:rPr>
      </w:pPr>
      <w:r w:rsidRPr="00BF055F">
        <w:rPr>
          <w:rFonts w:ascii="Times New Roman" w:eastAsia="Times New Roman" w:hAnsi="Times New Roman" w:cs="Times New Roman"/>
          <w:i/>
          <w:sz w:val="24"/>
          <w:szCs w:val="24"/>
        </w:rPr>
        <w:t>Tools</w:t>
      </w:r>
    </w:p>
    <w:p w14:paraId="42A1A059" w14:textId="77777777" w:rsidR="00A70A1C" w:rsidRPr="00BF055F" w:rsidRDefault="00A70A1C">
      <w:pPr>
        <w:jc w:val="both"/>
        <w:rPr>
          <w:rFonts w:ascii="Times New Roman" w:eastAsia="Times New Roman" w:hAnsi="Times New Roman" w:cs="Times New Roman"/>
          <w:i/>
          <w:sz w:val="24"/>
          <w:szCs w:val="24"/>
          <w:u w:val="single"/>
        </w:rPr>
      </w:pPr>
    </w:p>
    <w:p w14:paraId="4D915E08"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The group made use of the software </w:t>
      </w:r>
      <w:r w:rsidRPr="00BF055F">
        <w:rPr>
          <w:rFonts w:ascii="Times New Roman" w:eastAsia="Times New Roman" w:hAnsi="Times New Roman" w:cs="Times New Roman"/>
          <w:b/>
          <w:sz w:val="24"/>
          <w:szCs w:val="24"/>
        </w:rPr>
        <w:t>Trello</w:t>
      </w:r>
      <w:r w:rsidRPr="00BF055F">
        <w:rPr>
          <w:rFonts w:ascii="Times New Roman" w:eastAsia="Times New Roman" w:hAnsi="Times New Roman" w:cs="Times New Roman"/>
          <w:sz w:val="24"/>
          <w:szCs w:val="24"/>
        </w:rPr>
        <w:t>. This allowed us to track our progress and observe each member's contributions. Meeting minutes and session reports were recorded and roles were delegated relatively equally among all group members with the help of Trello.</w:t>
      </w:r>
    </w:p>
    <w:p w14:paraId="5CD141BB" w14:textId="77777777" w:rsidR="00A70A1C" w:rsidRPr="00BF055F" w:rsidRDefault="00A70A1C">
      <w:pPr>
        <w:jc w:val="both"/>
        <w:rPr>
          <w:rFonts w:ascii="Times New Roman" w:eastAsia="Times New Roman" w:hAnsi="Times New Roman" w:cs="Times New Roman"/>
          <w:sz w:val="24"/>
          <w:szCs w:val="24"/>
        </w:rPr>
      </w:pPr>
    </w:p>
    <w:p w14:paraId="62D38131" w14:textId="2F1AA014"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b/>
          <w:sz w:val="24"/>
          <w:szCs w:val="24"/>
        </w:rPr>
        <w:t>Cmap</w:t>
      </w:r>
      <w:r w:rsidR="00B960B7">
        <w:rPr>
          <w:rFonts w:ascii="Times New Roman" w:eastAsia="Times New Roman" w:hAnsi="Times New Roman" w:cs="Times New Roman"/>
          <w:b/>
          <w:sz w:val="24"/>
          <w:szCs w:val="24"/>
        </w:rPr>
        <w:t>Tools</w:t>
      </w:r>
      <w:r w:rsidRPr="00BF055F">
        <w:rPr>
          <w:rFonts w:ascii="Times New Roman" w:eastAsia="Times New Roman" w:hAnsi="Times New Roman" w:cs="Times New Roman"/>
          <w:sz w:val="24"/>
          <w:szCs w:val="24"/>
        </w:rPr>
        <w:t xml:space="preserve"> was also used to create brief but detailed flow charts to summarize the events that folded during each meeting. The included topics that were discussed, issues that needed to be solved, and many more.</w:t>
      </w:r>
    </w:p>
    <w:p w14:paraId="671021F8" w14:textId="77777777" w:rsidR="00A70A1C" w:rsidRPr="00BF055F" w:rsidRDefault="00A70A1C">
      <w:pPr>
        <w:jc w:val="both"/>
        <w:rPr>
          <w:rFonts w:ascii="Times New Roman" w:eastAsia="Times New Roman" w:hAnsi="Times New Roman" w:cs="Times New Roman"/>
          <w:sz w:val="24"/>
          <w:szCs w:val="24"/>
        </w:rPr>
      </w:pPr>
    </w:p>
    <w:p w14:paraId="70F419E2"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b/>
          <w:sz w:val="24"/>
          <w:szCs w:val="24"/>
        </w:rPr>
        <w:t>Discord</w:t>
      </w:r>
      <w:r w:rsidRPr="00BF055F">
        <w:rPr>
          <w:rFonts w:ascii="Times New Roman" w:eastAsia="Times New Roman" w:hAnsi="Times New Roman" w:cs="Times New Roman"/>
          <w:sz w:val="24"/>
          <w:szCs w:val="24"/>
        </w:rPr>
        <w:t xml:space="preserve"> and </w:t>
      </w:r>
      <w:r w:rsidRPr="00BF055F">
        <w:rPr>
          <w:rFonts w:ascii="Times New Roman" w:eastAsia="Times New Roman" w:hAnsi="Times New Roman" w:cs="Times New Roman"/>
          <w:b/>
          <w:sz w:val="24"/>
          <w:szCs w:val="24"/>
        </w:rPr>
        <w:t>Zoom</w:t>
      </w:r>
      <w:r w:rsidRPr="00BF055F">
        <w:rPr>
          <w:rFonts w:ascii="Times New Roman" w:eastAsia="Times New Roman" w:hAnsi="Times New Roman" w:cs="Times New Roman"/>
          <w:sz w:val="24"/>
          <w:szCs w:val="24"/>
        </w:rPr>
        <w:t xml:space="preserve"> were frequently used to share files, conduct video calls for our meetings, and discuss the progress of the project.</w:t>
      </w:r>
    </w:p>
    <w:p w14:paraId="5F91D76E" w14:textId="77777777" w:rsidR="00A70A1C" w:rsidRPr="00BF055F" w:rsidRDefault="00A70A1C">
      <w:pPr>
        <w:jc w:val="both"/>
        <w:rPr>
          <w:rFonts w:ascii="Times New Roman" w:eastAsia="Times New Roman" w:hAnsi="Times New Roman" w:cs="Times New Roman"/>
          <w:sz w:val="24"/>
          <w:szCs w:val="24"/>
        </w:rPr>
      </w:pPr>
    </w:p>
    <w:p w14:paraId="79027930"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For each member to access the code, </w:t>
      </w:r>
      <w:r w:rsidRPr="00BF055F">
        <w:rPr>
          <w:rFonts w:ascii="Times New Roman" w:eastAsia="Times New Roman" w:hAnsi="Times New Roman" w:cs="Times New Roman"/>
          <w:b/>
          <w:sz w:val="24"/>
          <w:szCs w:val="24"/>
        </w:rPr>
        <w:t>Github</w:t>
      </w:r>
      <w:r w:rsidRPr="00BF055F">
        <w:rPr>
          <w:rFonts w:ascii="Times New Roman" w:eastAsia="Times New Roman" w:hAnsi="Times New Roman" w:cs="Times New Roman"/>
          <w:sz w:val="24"/>
          <w:szCs w:val="24"/>
        </w:rPr>
        <w:t xml:space="preserve"> was used. We already had an existing repository we had used for our previous lab assignments in the same unit and created a new folder containing all the contents required for this project.</w:t>
      </w:r>
    </w:p>
    <w:p w14:paraId="6EF02BA8" w14:textId="77777777" w:rsidR="00A70A1C" w:rsidRPr="00BF055F" w:rsidRDefault="00A70A1C">
      <w:pPr>
        <w:jc w:val="both"/>
        <w:rPr>
          <w:rFonts w:ascii="Times New Roman" w:eastAsia="Times New Roman" w:hAnsi="Times New Roman" w:cs="Times New Roman"/>
          <w:sz w:val="24"/>
          <w:szCs w:val="24"/>
        </w:rPr>
      </w:pPr>
    </w:p>
    <w:p w14:paraId="0EC7CABD" w14:textId="77777777" w:rsidR="00A70A1C" w:rsidRPr="00BF055F" w:rsidRDefault="000140CD">
      <w:pPr>
        <w:jc w:val="both"/>
        <w:rPr>
          <w:rFonts w:ascii="Times New Roman" w:eastAsia="Times New Roman" w:hAnsi="Times New Roman" w:cs="Times New Roman"/>
          <w:i/>
          <w:sz w:val="24"/>
          <w:szCs w:val="24"/>
        </w:rPr>
      </w:pPr>
      <w:r w:rsidRPr="00BF055F">
        <w:rPr>
          <w:rFonts w:ascii="Times New Roman" w:eastAsia="Times New Roman" w:hAnsi="Times New Roman" w:cs="Times New Roman"/>
          <w:i/>
          <w:sz w:val="24"/>
          <w:szCs w:val="24"/>
        </w:rPr>
        <w:t>Delegation and Task division</w:t>
      </w:r>
    </w:p>
    <w:p w14:paraId="21B96E22" w14:textId="77777777" w:rsidR="00A70A1C" w:rsidRPr="00BF055F" w:rsidRDefault="00A70A1C">
      <w:pPr>
        <w:jc w:val="both"/>
        <w:rPr>
          <w:rFonts w:ascii="Times New Roman" w:eastAsia="Times New Roman" w:hAnsi="Times New Roman" w:cs="Times New Roman"/>
          <w:i/>
          <w:sz w:val="24"/>
          <w:szCs w:val="24"/>
        </w:rPr>
      </w:pPr>
    </w:p>
    <w:p w14:paraId="482A1EA8" w14:textId="77777777" w:rsidR="00732E17"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All members were assigned a role that they must fulfill for this project. </w:t>
      </w:r>
    </w:p>
    <w:p w14:paraId="61C2CE0A" w14:textId="5D09485E"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he roles are as follows:</w:t>
      </w:r>
    </w:p>
    <w:p w14:paraId="09673E9C" w14:textId="77777777" w:rsidR="00A70A1C" w:rsidRPr="00BF055F" w:rsidRDefault="00A70A1C">
      <w:pPr>
        <w:jc w:val="both"/>
        <w:rPr>
          <w:rFonts w:ascii="Times New Roman" w:eastAsia="Times New Roman" w:hAnsi="Times New Roman" w:cs="Times New Roman"/>
          <w:sz w:val="24"/>
          <w:szCs w:val="24"/>
        </w:rPr>
      </w:pPr>
    </w:p>
    <w:p w14:paraId="58D9AC81" w14:textId="77777777" w:rsidR="00A70A1C" w:rsidRPr="00BF055F" w:rsidRDefault="000140CD">
      <w:pPr>
        <w:numPr>
          <w:ilvl w:val="0"/>
          <w:numId w:val="4"/>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Casto - Meeting Facilitator</w:t>
      </w:r>
    </w:p>
    <w:p w14:paraId="31BBB5CB"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In charge of setting up meetings and introducing the tasks at hand</w:t>
      </w:r>
    </w:p>
    <w:p w14:paraId="0939F9ED" w14:textId="77777777" w:rsidR="00A70A1C" w:rsidRPr="00BF055F" w:rsidRDefault="00A70A1C">
      <w:pPr>
        <w:ind w:left="720"/>
        <w:jc w:val="both"/>
        <w:rPr>
          <w:rFonts w:ascii="Times New Roman" w:eastAsia="Times New Roman" w:hAnsi="Times New Roman" w:cs="Times New Roman"/>
          <w:sz w:val="24"/>
          <w:szCs w:val="24"/>
        </w:rPr>
      </w:pPr>
    </w:p>
    <w:p w14:paraId="1035B006" w14:textId="77777777" w:rsidR="00A70A1C" w:rsidRPr="00BF055F" w:rsidRDefault="000140CD">
      <w:pPr>
        <w:numPr>
          <w:ilvl w:val="0"/>
          <w:numId w:val="4"/>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Yifu - Issue Tracker and Assistant Meeting Facilitator</w:t>
      </w:r>
    </w:p>
    <w:p w14:paraId="76AE8F1F"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Reminding of the tasks completed/unfinished and tracking their progress</w:t>
      </w:r>
    </w:p>
    <w:p w14:paraId="21B59A44" w14:textId="77777777" w:rsidR="00A70A1C" w:rsidRPr="00BF055F" w:rsidRDefault="00A70A1C">
      <w:pPr>
        <w:ind w:left="720"/>
        <w:jc w:val="both"/>
        <w:rPr>
          <w:rFonts w:ascii="Times New Roman" w:eastAsia="Times New Roman" w:hAnsi="Times New Roman" w:cs="Times New Roman"/>
          <w:sz w:val="24"/>
          <w:szCs w:val="24"/>
        </w:rPr>
      </w:pPr>
    </w:p>
    <w:p w14:paraId="4EEBDBDF" w14:textId="77777777" w:rsidR="00A70A1C" w:rsidRPr="00BF055F" w:rsidRDefault="000140CD">
      <w:pPr>
        <w:numPr>
          <w:ilvl w:val="0"/>
          <w:numId w:val="4"/>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lastRenderedPageBreak/>
        <w:t>Scott - Idea Curator (Cmap designer)</w:t>
      </w:r>
    </w:p>
    <w:p w14:paraId="495EEA8E"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Building intuitive and simple but detailed flow charts of our progress in each meeting</w:t>
      </w:r>
    </w:p>
    <w:p w14:paraId="59591CAE" w14:textId="77777777" w:rsidR="00A70A1C" w:rsidRPr="00BF055F" w:rsidRDefault="00A70A1C">
      <w:pPr>
        <w:ind w:left="720"/>
        <w:jc w:val="both"/>
        <w:rPr>
          <w:rFonts w:ascii="Times New Roman" w:eastAsia="Times New Roman" w:hAnsi="Times New Roman" w:cs="Times New Roman"/>
          <w:sz w:val="24"/>
          <w:szCs w:val="24"/>
        </w:rPr>
      </w:pPr>
    </w:p>
    <w:p w14:paraId="4AAE29E9" w14:textId="77777777" w:rsidR="00A70A1C" w:rsidRPr="00BF055F" w:rsidRDefault="000140CD">
      <w:pPr>
        <w:numPr>
          <w:ilvl w:val="0"/>
          <w:numId w:val="4"/>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ushaar - Idea Curator (Session reporter)</w:t>
      </w:r>
    </w:p>
    <w:p w14:paraId="168A9C4D"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Description of activities done at each Lab session</w:t>
      </w:r>
    </w:p>
    <w:p w14:paraId="5E9AE27B" w14:textId="77777777" w:rsidR="00A70A1C" w:rsidRPr="00BF055F" w:rsidRDefault="00A70A1C">
      <w:pPr>
        <w:ind w:left="720"/>
        <w:jc w:val="both"/>
        <w:rPr>
          <w:rFonts w:ascii="Times New Roman" w:eastAsia="Times New Roman" w:hAnsi="Times New Roman" w:cs="Times New Roman"/>
          <w:sz w:val="24"/>
          <w:szCs w:val="24"/>
        </w:rPr>
      </w:pPr>
    </w:p>
    <w:p w14:paraId="76EF5E79" w14:textId="77777777" w:rsidR="00A70A1C" w:rsidRPr="00BF055F" w:rsidRDefault="000140CD">
      <w:pPr>
        <w:numPr>
          <w:ilvl w:val="0"/>
          <w:numId w:val="4"/>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Ka ho - Reporter</w:t>
      </w:r>
    </w:p>
    <w:p w14:paraId="58084755" w14:textId="77777777" w:rsidR="00A70A1C" w:rsidRPr="00BF055F" w:rsidRDefault="000140CD">
      <w:pPr>
        <w:ind w:left="720"/>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Recording of minutes of meeting</w:t>
      </w:r>
    </w:p>
    <w:p w14:paraId="50A57FFD" w14:textId="77777777" w:rsidR="00A70A1C" w:rsidRPr="00BF055F" w:rsidRDefault="00A70A1C">
      <w:pPr>
        <w:jc w:val="both"/>
        <w:rPr>
          <w:rFonts w:ascii="Times New Roman" w:eastAsia="Times New Roman" w:hAnsi="Times New Roman" w:cs="Times New Roman"/>
          <w:sz w:val="24"/>
          <w:szCs w:val="24"/>
        </w:rPr>
      </w:pPr>
    </w:p>
    <w:p w14:paraId="782BED44"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Meetings were held every Wednesday from 8 pm to 10 pm AEDT to discuss our code, how much progress was made and issues we are facing. Saturdays from 3 pm to 4:30 pm AEDT were reserved for discussing Managerial tasks on Trello and CMap.</w:t>
      </w:r>
    </w:p>
    <w:p w14:paraId="483A3A2C" w14:textId="77777777" w:rsidR="00A70A1C" w:rsidRPr="00BF055F" w:rsidRDefault="00A70A1C">
      <w:pPr>
        <w:jc w:val="both"/>
        <w:rPr>
          <w:rFonts w:ascii="Times New Roman" w:eastAsia="Times New Roman" w:hAnsi="Times New Roman" w:cs="Times New Roman"/>
          <w:sz w:val="24"/>
          <w:szCs w:val="24"/>
        </w:rPr>
      </w:pPr>
    </w:p>
    <w:p w14:paraId="7CD6762F"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Usual Lab classes were on Thursdays from 6 pm to 9 pm AEDT where we resolved mainly doubts that neither of our members could resolve, requiring assistance from tutors.</w:t>
      </w:r>
    </w:p>
    <w:p w14:paraId="4A80DEDC" w14:textId="77777777" w:rsidR="00A70A1C" w:rsidRPr="00BF055F" w:rsidRDefault="00A70A1C">
      <w:pPr>
        <w:jc w:val="both"/>
        <w:rPr>
          <w:rFonts w:ascii="Times New Roman" w:eastAsia="Times New Roman" w:hAnsi="Times New Roman" w:cs="Times New Roman"/>
          <w:sz w:val="24"/>
          <w:szCs w:val="24"/>
        </w:rPr>
      </w:pPr>
    </w:p>
    <w:p w14:paraId="4CF28C71" w14:textId="77777777" w:rsidR="00A70A1C" w:rsidRPr="00BF055F" w:rsidRDefault="00A70A1C">
      <w:pPr>
        <w:jc w:val="both"/>
        <w:rPr>
          <w:rFonts w:ascii="Times New Roman" w:eastAsia="Times New Roman" w:hAnsi="Times New Roman" w:cs="Times New Roman"/>
          <w:sz w:val="24"/>
          <w:szCs w:val="24"/>
        </w:rPr>
      </w:pPr>
    </w:p>
    <w:p w14:paraId="1002A1D2" w14:textId="77777777" w:rsidR="00A70A1C" w:rsidRPr="00BF055F" w:rsidRDefault="000140CD">
      <w:pPr>
        <w:jc w:val="both"/>
        <w:rPr>
          <w:rFonts w:ascii="Times New Roman" w:eastAsia="Times New Roman" w:hAnsi="Times New Roman" w:cs="Times New Roman"/>
          <w:i/>
          <w:sz w:val="24"/>
          <w:szCs w:val="24"/>
        </w:rPr>
      </w:pPr>
      <w:r w:rsidRPr="00BF055F">
        <w:rPr>
          <w:rFonts w:ascii="Times New Roman" w:eastAsia="Times New Roman" w:hAnsi="Times New Roman" w:cs="Times New Roman"/>
          <w:i/>
          <w:sz w:val="24"/>
          <w:szCs w:val="24"/>
        </w:rPr>
        <w:t>Discussion and Reflection</w:t>
      </w:r>
    </w:p>
    <w:p w14:paraId="5006B5CD" w14:textId="77777777" w:rsidR="00A70A1C" w:rsidRPr="00BF055F" w:rsidRDefault="00A70A1C">
      <w:pPr>
        <w:jc w:val="both"/>
        <w:rPr>
          <w:rFonts w:ascii="Times New Roman" w:eastAsia="Times New Roman" w:hAnsi="Times New Roman" w:cs="Times New Roman"/>
          <w:i/>
          <w:sz w:val="24"/>
          <w:szCs w:val="24"/>
          <w:u w:val="single"/>
        </w:rPr>
      </w:pPr>
    </w:p>
    <w:p w14:paraId="2C796260"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he team faced several challenges, particularly at the onset:</w:t>
      </w:r>
    </w:p>
    <w:p w14:paraId="47BFBBBD" w14:textId="77777777" w:rsidR="00A70A1C" w:rsidRPr="00BF055F" w:rsidRDefault="00A70A1C">
      <w:pPr>
        <w:jc w:val="both"/>
        <w:rPr>
          <w:rFonts w:ascii="Times New Roman" w:eastAsia="Times New Roman" w:hAnsi="Times New Roman" w:cs="Times New Roman"/>
          <w:sz w:val="24"/>
          <w:szCs w:val="24"/>
        </w:rPr>
      </w:pPr>
    </w:p>
    <w:p w14:paraId="21922AB6" w14:textId="77777777" w:rsidR="00A70A1C" w:rsidRPr="00BF055F" w:rsidRDefault="000140CD">
      <w:pPr>
        <w:numPr>
          <w:ilvl w:val="0"/>
          <w:numId w:val="1"/>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We were struggling to add multiple sensors to the robot and the mathematical operations were also quite challenging to understand. However, through fiddling with the code we were able to overcome this. </w:t>
      </w:r>
    </w:p>
    <w:p w14:paraId="7F7D54EA" w14:textId="77777777" w:rsidR="00A70A1C" w:rsidRPr="00BF055F" w:rsidRDefault="000140CD">
      <w:pPr>
        <w:numPr>
          <w:ilvl w:val="0"/>
          <w:numId w:val="1"/>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A considerable amount of time was required to design a maze as well but we were able to build a unique maze, first by drawing the schematic on an iPad and then recording the vector points of each joint, before writing the code.</w:t>
      </w:r>
    </w:p>
    <w:p w14:paraId="062F9C2F" w14:textId="77777777" w:rsidR="00A70A1C" w:rsidRPr="00BF055F" w:rsidRDefault="000140CD">
      <w:pPr>
        <w:numPr>
          <w:ilvl w:val="0"/>
          <w:numId w:val="1"/>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Our robot would merely scratch walls that were diagonal and hence required us to calibrate the angle of our sensors to allow the robot to detect the wall much sooner in diagonal walls.</w:t>
      </w:r>
    </w:p>
    <w:p w14:paraId="6B875E42" w14:textId="77777777" w:rsidR="00A70A1C" w:rsidRPr="00BF055F" w:rsidRDefault="00A70A1C">
      <w:pPr>
        <w:jc w:val="both"/>
        <w:rPr>
          <w:rFonts w:ascii="Times New Roman" w:eastAsia="Times New Roman" w:hAnsi="Times New Roman" w:cs="Times New Roman"/>
          <w:sz w:val="24"/>
          <w:szCs w:val="24"/>
        </w:rPr>
      </w:pPr>
    </w:p>
    <w:p w14:paraId="43380A1B"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We mainly struggled with efficiency, often taking too much time for tasks that could have been done much sooner if we had read the project description much sooner. However, we learned from this and our efficiency improved as the weeks passed.</w:t>
      </w:r>
    </w:p>
    <w:p w14:paraId="57E878A9" w14:textId="77777777" w:rsidR="00A70A1C" w:rsidRPr="00BF055F" w:rsidRDefault="00A70A1C">
      <w:pPr>
        <w:jc w:val="both"/>
        <w:rPr>
          <w:rFonts w:ascii="Times New Roman" w:eastAsia="Times New Roman" w:hAnsi="Times New Roman" w:cs="Times New Roman"/>
          <w:sz w:val="24"/>
          <w:szCs w:val="24"/>
        </w:rPr>
      </w:pPr>
    </w:p>
    <w:p w14:paraId="0C69D6D8" w14:textId="77777777" w:rsidR="00A70A1C" w:rsidRPr="00BF055F" w:rsidRDefault="00A70A1C">
      <w:pPr>
        <w:jc w:val="both"/>
        <w:rPr>
          <w:rFonts w:ascii="Times New Roman" w:eastAsia="Times New Roman" w:hAnsi="Times New Roman" w:cs="Times New Roman"/>
          <w:sz w:val="24"/>
          <w:szCs w:val="24"/>
        </w:rPr>
      </w:pPr>
    </w:p>
    <w:p w14:paraId="5363E214" w14:textId="77777777" w:rsidR="00A70A1C" w:rsidRPr="00BF055F" w:rsidRDefault="00A70A1C">
      <w:pPr>
        <w:jc w:val="both"/>
        <w:rPr>
          <w:rFonts w:ascii="Times New Roman" w:eastAsia="Times New Roman" w:hAnsi="Times New Roman" w:cs="Times New Roman"/>
          <w:sz w:val="24"/>
          <w:szCs w:val="24"/>
        </w:rPr>
      </w:pPr>
    </w:p>
    <w:p w14:paraId="39E4E94A" w14:textId="77777777" w:rsidR="00A70A1C" w:rsidRPr="00BF055F" w:rsidRDefault="00A70A1C">
      <w:pPr>
        <w:jc w:val="both"/>
        <w:rPr>
          <w:rFonts w:ascii="Times New Roman" w:eastAsia="Times New Roman" w:hAnsi="Times New Roman" w:cs="Times New Roman"/>
          <w:b/>
          <w:sz w:val="24"/>
          <w:szCs w:val="24"/>
          <w:u w:val="single"/>
        </w:rPr>
      </w:pPr>
    </w:p>
    <w:p w14:paraId="1DD6956D" w14:textId="77777777" w:rsidR="00A70A1C" w:rsidRPr="00BF055F" w:rsidRDefault="00A70A1C">
      <w:pPr>
        <w:jc w:val="both"/>
        <w:rPr>
          <w:rFonts w:ascii="Times New Roman" w:eastAsia="Times New Roman" w:hAnsi="Times New Roman" w:cs="Times New Roman"/>
          <w:b/>
          <w:sz w:val="24"/>
          <w:szCs w:val="24"/>
          <w:u w:val="single"/>
        </w:rPr>
      </w:pPr>
    </w:p>
    <w:p w14:paraId="4C2F2C65" w14:textId="77777777" w:rsidR="00A70A1C" w:rsidRPr="00BF055F" w:rsidRDefault="00A70A1C">
      <w:pPr>
        <w:jc w:val="both"/>
        <w:rPr>
          <w:rFonts w:ascii="Times New Roman" w:eastAsia="Times New Roman" w:hAnsi="Times New Roman" w:cs="Times New Roman"/>
          <w:b/>
          <w:sz w:val="24"/>
          <w:szCs w:val="24"/>
          <w:u w:val="single"/>
        </w:rPr>
      </w:pPr>
    </w:p>
    <w:p w14:paraId="48C70891" w14:textId="77777777" w:rsidR="00A70A1C" w:rsidRPr="00BF055F" w:rsidRDefault="00A70A1C">
      <w:pPr>
        <w:jc w:val="both"/>
        <w:rPr>
          <w:rFonts w:ascii="Times New Roman" w:eastAsia="Times New Roman" w:hAnsi="Times New Roman" w:cs="Times New Roman"/>
          <w:b/>
          <w:sz w:val="24"/>
          <w:szCs w:val="24"/>
          <w:u w:val="single"/>
        </w:rPr>
      </w:pPr>
    </w:p>
    <w:p w14:paraId="16A06F68" w14:textId="77777777" w:rsidR="00A70A1C" w:rsidRPr="00BF055F" w:rsidRDefault="00A70A1C">
      <w:pPr>
        <w:jc w:val="both"/>
        <w:rPr>
          <w:rFonts w:ascii="Times New Roman" w:eastAsia="Times New Roman" w:hAnsi="Times New Roman" w:cs="Times New Roman"/>
          <w:b/>
          <w:sz w:val="24"/>
          <w:szCs w:val="24"/>
          <w:u w:val="single"/>
        </w:rPr>
      </w:pPr>
    </w:p>
    <w:p w14:paraId="23DE9C42" w14:textId="55A74A5F" w:rsidR="00A70A1C" w:rsidRPr="00BF055F" w:rsidRDefault="00A70A1C">
      <w:pPr>
        <w:jc w:val="both"/>
        <w:rPr>
          <w:rFonts w:ascii="Times New Roman" w:eastAsia="Times New Roman" w:hAnsi="Times New Roman" w:cs="Times New Roman"/>
          <w:b/>
          <w:sz w:val="24"/>
          <w:szCs w:val="24"/>
          <w:u w:val="single"/>
        </w:rPr>
      </w:pPr>
    </w:p>
    <w:p w14:paraId="2E1D61A6" w14:textId="77777777" w:rsidR="00A70A1C" w:rsidRPr="00BF055F" w:rsidRDefault="00A70A1C">
      <w:pPr>
        <w:jc w:val="both"/>
        <w:rPr>
          <w:rFonts w:ascii="Times New Roman" w:eastAsia="Times New Roman" w:hAnsi="Times New Roman" w:cs="Times New Roman"/>
          <w:b/>
          <w:sz w:val="24"/>
          <w:szCs w:val="24"/>
          <w:u w:val="single"/>
        </w:rPr>
      </w:pPr>
    </w:p>
    <w:p w14:paraId="3837F6B2" w14:textId="1A8174A1"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sz w:val="24"/>
          <w:szCs w:val="24"/>
          <w:u w:val="single"/>
        </w:rPr>
        <w:lastRenderedPageBreak/>
        <w:t>Software Implementation</w:t>
      </w:r>
    </w:p>
    <w:p w14:paraId="3FA65462" w14:textId="77777777" w:rsidR="000140CD" w:rsidRPr="00BF055F" w:rsidRDefault="000140CD">
      <w:pPr>
        <w:jc w:val="both"/>
        <w:rPr>
          <w:rFonts w:ascii="Times New Roman" w:eastAsia="Times New Roman" w:hAnsi="Times New Roman" w:cs="Times New Roman"/>
          <w:b/>
          <w:sz w:val="24"/>
          <w:szCs w:val="24"/>
          <w:u w:val="single"/>
        </w:rPr>
      </w:pPr>
    </w:p>
    <w:p w14:paraId="040F161C" w14:textId="153C26B9"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noProof/>
          <w:sz w:val="24"/>
          <w:szCs w:val="24"/>
          <w:u w:val="single"/>
        </w:rPr>
        <w:drawing>
          <wp:anchor distT="0" distB="0" distL="114300" distR="114300" simplePos="0" relativeHeight="251660288" behindDoc="0" locked="0" layoutInCell="1" allowOverlap="1" wp14:anchorId="04399E35" wp14:editId="7BBB25D5">
            <wp:simplePos x="0" y="0"/>
            <wp:positionH relativeFrom="margin">
              <wp:align>center</wp:align>
            </wp:positionH>
            <wp:positionV relativeFrom="paragraph">
              <wp:posOffset>100330</wp:posOffset>
            </wp:positionV>
            <wp:extent cx="4953000" cy="5819775"/>
            <wp:effectExtent l="0" t="0" r="0" b="9525"/>
            <wp:wrapTopAndBottom/>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4953000" cy="5819775"/>
                    </a:xfrm>
                    <a:prstGeom prst="rect">
                      <a:avLst/>
                    </a:prstGeom>
                    <a:ln/>
                  </pic:spPr>
                </pic:pic>
              </a:graphicData>
            </a:graphic>
            <wp14:sizeRelH relativeFrom="page">
              <wp14:pctWidth>0</wp14:pctWidth>
            </wp14:sizeRelH>
            <wp14:sizeRelV relativeFrom="page">
              <wp14:pctHeight>0</wp14:pctHeight>
            </wp14:sizeRelV>
          </wp:anchor>
        </w:drawing>
      </w:r>
    </w:p>
    <w:p w14:paraId="51CFEAB1" w14:textId="77777777" w:rsidR="00A70A1C" w:rsidRPr="00BF055F" w:rsidRDefault="00A70A1C">
      <w:pPr>
        <w:jc w:val="both"/>
        <w:rPr>
          <w:rFonts w:ascii="Times New Roman" w:eastAsia="Times New Roman" w:hAnsi="Times New Roman" w:cs="Times New Roman"/>
          <w:sz w:val="24"/>
          <w:szCs w:val="24"/>
        </w:rPr>
      </w:pPr>
    </w:p>
    <w:p w14:paraId="306B5CD2" w14:textId="77777777" w:rsidR="00A70A1C" w:rsidRPr="00BF055F" w:rsidRDefault="000140CD">
      <w:pPr>
        <w:jc w:val="both"/>
        <w:rPr>
          <w:rFonts w:ascii="Times New Roman" w:eastAsia="Times New Roman" w:hAnsi="Times New Roman" w:cs="Times New Roman"/>
          <w:i/>
          <w:sz w:val="24"/>
          <w:szCs w:val="24"/>
        </w:rPr>
      </w:pPr>
      <w:r w:rsidRPr="00BF055F">
        <w:rPr>
          <w:rFonts w:ascii="Times New Roman" w:eastAsia="Times New Roman" w:hAnsi="Times New Roman" w:cs="Times New Roman"/>
          <w:i/>
          <w:sz w:val="24"/>
          <w:szCs w:val="24"/>
        </w:rPr>
        <w:t>Description</w:t>
      </w:r>
    </w:p>
    <w:p w14:paraId="21D4B9EF" w14:textId="77777777" w:rsidR="00A70A1C" w:rsidRPr="00BF055F" w:rsidRDefault="00A70A1C">
      <w:pPr>
        <w:jc w:val="both"/>
        <w:rPr>
          <w:rFonts w:ascii="Times New Roman" w:eastAsia="Times New Roman" w:hAnsi="Times New Roman" w:cs="Times New Roman"/>
          <w:sz w:val="24"/>
          <w:szCs w:val="24"/>
        </w:rPr>
      </w:pPr>
    </w:p>
    <w:p w14:paraId="78EDD0E6"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After several iterations, we eventually settled down on the wall-following algorithm to maximize the success rate when navigating more complex mazes. In short, the robot tries to move towards the closest left wall and keeps following it. While following the wall if the front is blocked, the robot attempts to turn right. If the robot reaches a dead end, it will keep turning right until the front is not blocked.</w:t>
      </w:r>
    </w:p>
    <w:p w14:paraId="567407E8" w14:textId="77777777" w:rsidR="00A70A1C" w:rsidRPr="00BF055F" w:rsidRDefault="00A70A1C">
      <w:pPr>
        <w:jc w:val="both"/>
        <w:rPr>
          <w:rFonts w:ascii="Times New Roman" w:eastAsia="Times New Roman" w:hAnsi="Times New Roman" w:cs="Times New Roman"/>
          <w:sz w:val="24"/>
          <w:szCs w:val="24"/>
        </w:rPr>
      </w:pPr>
    </w:p>
    <w:p w14:paraId="3C602EF7" w14:textId="77777777" w:rsidR="00A70A1C" w:rsidRPr="00BF055F" w:rsidRDefault="00A70A1C">
      <w:pPr>
        <w:jc w:val="both"/>
        <w:rPr>
          <w:rFonts w:ascii="Times New Roman" w:eastAsia="Times New Roman" w:hAnsi="Times New Roman" w:cs="Times New Roman"/>
          <w:sz w:val="24"/>
          <w:szCs w:val="24"/>
        </w:rPr>
      </w:pPr>
    </w:p>
    <w:p w14:paraId="50F691D8" w14:textId="77777777" w:rsidR="00A70A1C" w:rsidRPr="00BF055F" w:rsidRDefault="00A70A1C">
      <w:pPr>
        <w:jc w:val="both"/>
        <w:rPr>
          <w:rFonts w:ascii="Times New Roman" w:eastAsia="Times New Roman" w:hAnsi="Times New Roman" w:cs="Times New Roman"/>
          <w:sz w:val="24"/>
          <w:szCs w:val="24"/>
        </w:rPr>
      </w:pPr>
    </w:p>
    <w:p w14:paraId="1E45FCB0" w14:textId="77777777" w:rsidR="00A70A1C" w:rsidRPr="00BF055F" w:rsidRDefault="000140CD">
      <w:pPr>
        <w:jc w:val="both"/>
        <w:rPr>
          <w:rFonts w:ascii="Times New Roman" w:eastAsia="Times New Roman" w:hAnsi="Times New Roman" w:cs="Times New Roman"/>
          <w:i/>
          <w:sz w:val="24"/>
          <w:szCs w:val="24"/>
        </w:rPr>
      </w:pPr>
      <w:r w:rsidRPr="00BF055F">
        <w:rPr>
          <w:rFonts w:ascii="Times New Roman" w:eastAsia="Times New Roman" w:hAnsi="Times New Roman" w:cs="Times New Roman"/>
          <w:i/>
          <w:sz w:val="24"/>
          <w:szCs w:val="24"/>
        </w:rPr>
        <w:lastRenderedPageBreak/>
        <w:t>Pseudocode</w:t>
      </w:r>
    </w:p>
    <w:p w14:paraId="7DFBB105" w14:textId="77777777" w:rsidR="00A70A1C" w:rsidRPr="00BF055F" w:rsidRDefault="00A70A1C">
      <w:pPr>
        <w:jc w:val="both"/>
        <w:rPr>
          <w:rFonts w:ascii="Times New Roman" w:eastAsia="Times New Roman" w:hAnsi="Times New Roman" w:cs="Times New Roman"/>
          <w:sz w:val="24"/>
          <w:szCs w:val="24"/>
        </w:rPr>
      </w:pPr>
    </w:p>
    <w:p w14:paraId="3BC2F8CA" w14:textId="77777777" w:rsidR="00A70A1C" w:rsidRPr="00BF055F" w:rsidRDefault="000140CD">
      <w:pPr>
        <w:numPr>
          <w:ilvl w:val="0"/>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If the front side is clear, the robot will attempt turning left:</w:t>
      </w:r>
    </w:p>
    <w:p w14:paraId="41CF2D7B" w14:textId="77777777" w:rsidR="00A70A1C" w:rsidRPr="00BF055F" w:rsidRDefault="000140CD">
      <w:pPr>
        <w:numPr>
          <w:ilvl w:val="1"/>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If the front is clear, the robot will accelerate until it reaches the top speed</w:t>
      </w:r>
    </w:p>
    <w:p w14:paraId="4410A831" w14:textId="77777777" w:rsidR="00A70A1C" w:rsidRPr="00BF055F" w:rsidRDefault="000140CD">
      <w:pPr>
        <w:numPr>
          <w:ilvl w:val="1"/>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At any point, if the robot has already turned for more than 360 degrees, it will move towards the wall located at 90 degrees to the left of the starting position</w:t>
      </w:r>
    </w:p>
    <w:p w14:paraId="4E1137D7" w14:textId="77777777" w:rsidR="00A70A1C" w:rsidRPr="00BF055F" w:rsidRDefault="000140CD">
      <w:pPr>
        <w:numPr>
          <w:ilvl w:val="0"/>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If the front side is not clear:</w:t>
      </w:r>
    </w:p>
    <w:p w14:paraId="05981D5C" w14:textId="77777777" w:rsidR="00A70A1C" w:rsidRPr="00BF055F" w:rsidRDefault="000140CD">
      <w:pPr>
        <w:numPr>
          <w:ilvl w:val="1"/>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If the left side is clear, the robot will attempt turning left </w:t>
      </w:r>
    </w:p>
    <w:p w14:paraId="37AAF544" w14:textId="77777777" w:rsidR="00A70A1C" w:rsidRPr="00BF055F" w:rsidRDefault="000140CD">
      <w:pPr>
        <w:numPr>
          <w:ilvl w:val="1"/>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Else if the left side is not clear, the robot will attempt to break until it reaches a full stop</w:t>
      </w:r>
    </w:p>
    <w:p w14:paraId="348FF6F0" w14:textId="77777777" w:rsidR="00A70A1C" w:rsidRPr="00BF055F" w:rsidRDefault="000140CD">
      <w:pPr>
        <w:numPr>
          <w:ilvl w:val="0"/>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If the robot is stopped and the front side is not clear:</w:t>
      </w:r>
    </w:p>
    <w:p w14:paraId="120128BC" w14:textId="77777777" w:rsidR="00A70A1C" w:rsidRPr="00BF055F" w:rsidRDefault="000140CD">
      <w:pPr>
        <w:numPr>
          <w:ilvl w:val="1"/>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he robot will attempt turning right until the front side is clear again</w:t>
      </w:r>
    </w:p>
    <w:p w14:paraId="51847C14" w14:textId="77777777" w:rsidR="00A70A1C" w:rsidRPr="00BF055F" w:rsidRDefault="000140CD">
      <w:pPr>
        <w:numPr>
          <w:ilvl w:val="0"/>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If the robot reaches a dead end:</w:t>
      </w:r>
    </w:p>
    <w:p w14:paraId="6298E58D" w14:textId="77777777" w:rsidR="00A70A1C" w:rsidRPr="00BF055F" w:rsidRDefault="000140CD">
      <w:pPr>
        <w:numPr>
          <w:ilvl w:val="1"/>
          <w:numId w:val="3"/>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he robot will attempt to break until it reaches a full stop</w:t>
      </w:r>
    </w:p>
    <w:p w14:paraId="1EAB4DB5" w14:textId="77777777" w:rsidR="00A70A1C" w:rsidRPr="00BF055F" w:rsidRDefault="00A70A1C">
      <w:pPr>
        <w:jc w:val="both"/>
        <w:rPr>
          <w:rFonts w:ascii="Times New Roman" w:eastAsia="Times New Roman" w:hAnsi="Times New Roman" w:cs="Times New Roman"/>
          <w:sz w:val="24"/>
          <w:szCs w:val="24"/>
        </w:rPr>
      </w:pPr>
    </w:p>
    <w:p w14:paraId="2CD0D96B" w14:textId="77777777" w:rsidR="00A70A1C" w:rsidRPr="00BF055F" w:rsidRDefault="000140CD">
      <w:pPr>
        <w:jc w:val="both"/>
        <w:rPr>
          <w:rFonts w:ascii="Times New Roman" w:eastAsia="Times New Roman" w:hAnsi="Times New Roman" w:cs="Times New Roman"/>
          <w:i/>
          <w:sz w:val="24"/>
          <w:szCs w:val="24"/>
        </w:rPr>
      </w:pPr>
      <w:r w:rsidRPr="00BF055F">
        <w:rPr>
          <w:rFonts w:ascii="Times New Roman" w:eastAsia="Times New Roman" w:hAnsi="Times New Roman" w:cs="Times New Roman"/>
          <w:i/>
          <w:sz w:val="24"/>
          <w:szCs w:val="24"/>
        </w:rPr>
        <w:t>Highlights</w:t>
      </w:r>
    </w:p>
    <w:p w14:paraId="6331AE58" w14:textId="77777777" w:rsidR="00A70A1C" w:rsidRPr="00BF055F" w:rsidRDefault="00A70A1C">
      <w:pPr>
        <w:jc w:val="both"/>
        <w:rPr>
          <w:rFonts w:ascii="Times New Roman" w:eastAsia="Times New Roman" w:hAnsi="Times New Roman" w:cs="Times New Roman"/>
          <w:sz w:val="24"/>
          <w:szCs w:val="24"/>
        </w:rPr>
      </w:pPr>
    </w:p>
    <w:p w14:paraId="03FA42F5" w14:textId="77777777" w:rsidR="00A70A1C" w:rsidRPr="00BF055F" w:rsidRDefault="000140CD">
      <w:pPr>
        <w:numPr>
          <w:ilvl w:val="0"/>
          <w:numId w:val="6"/>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The robot will only attempt to break when both the front sensors detect objects in front, which makes it possible for the robot to maintain its speed while doing minor angle adjustments when it is already following the left wall. </w:t>
      </w:r>
    </w:p>
    <w:p w14:paraId="32E77471" w14:textId="77777777" w:rsidR="00A70A1C" w:rsidRPr="00BF055F" w:rsidRDefault="000140CD">
      <w:pPr>
        <w:numPr>
          <w:ilvl w:val="0"/>
          <w:numId w:val="6"/>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When the robot is accelerating, if it is attempting to turn left, the speed of which will be decreased by one unit of speed change to make the turn smoother. </w:t>
      </w:r>
    </w:p>
    <w:p w14:paraId="746AD8CE" w14:textId="77777777" w:rsidR="00A70A1C" w:rsidRPr="00BF055F" w:rsidRDefault="000140CD">
      <w:pPr>
        <w:numPr>
          <w:ilvl w:val="0"/>
          <w:numId w:val="6"/>
        </w:num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A counter is put in place to prevent the robot from driving in a circle when it is in an open area. If the front side is always clear, the robot will only attempt to turn left if the counter is less than 450 divided by the default angle change to force the robot to move towards the wall located at 90 degrees to the left of the starting position.</w:t>
      </w:r>
    </w:p>
    <w:p w14:paraId="420C5B29" w14:textId="77777777" w:rsidR="00A70A1C" w:rsidRPr="00BF055F" w:rsidRDefault="00A70A1C">
      <w:pPr>
        <w:jc w:val="both"/>
        <w:rPr>
          <w:rFonts w:ascii="Times New Roman" w:eastAsia="Times New Roman" w:hAnsi="Times New Roman" w:cs="Times New Roman"/>
          <w:b/>
          <w:sz w:val="24"/>
          <w:szCs w:val="24"/>
          <w:u w:val="single"/>
        </w:rPr>
      </w:pPr>
    </w:p>
    <w:p w14:paraId="6F120557" w14:textId="77777777" w:rsidR="00A70A1C" w:rsidRPr="00BF055F" w:rsidRDefault="00A70A1C">
      <w:pPr>
        <w:jc w:val="both"/>
        <w:rPr>
          <w:rFonts w:ascii="Times New Roman" w:eastAsia="Times New Roman" w:hAnsi="Times New Roman" w:cs="Times New Roman"/>
          <w:b/>
          <w:sz w:val="24"/>
          <w:szCs w:val="24"/>
          <w:u w:val="single"/>
        </w:rPr>
      </w:pPr>
    </w:p>
    <w:p w14:paraId="2163C575" w14:textId="77777777"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sz w:val="24"/>
          <w:szCs w:val="24"/>
          <w:u w:val="single"/>
        </w:rPr>
        <w:t xml:space="preserve">Hardware Design </w:t>
      </w:r>
    </w:p>
    <w:p w14:paraId="0B9ACDE2" w14:textId="77777777" w:rsidR="00A70A1C" w:rsidRPr="00BF055F" w:rsidRDefault="00A70A1C">
      <w:pPr>
        <w:jc w:val="both"/>
        <w:rPr>
          <w:rFonts w:ascii="Times New Roman" w:eastAsia="Times New Roman" w:hAnsi="Times New Roman" w:cs="Times New Roman"/>
          <w:b/>
          <w:sz w:val="24"/>
          <w:szCs w:val="24"/>
          <w:u w:val="single"/>
        </w:rPr>
      </w:pPr>
    </w:p>
    <w:p w14:paraId="4CD9094E"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i/>
          <w:sz w:val="24"/>
          <w:szCs w:val="24"/>
        </w:rPr>
        <w:t>Components</w:t>
      </w:r>
    </w:p>
    <w:p w14:paraId="3D46C3A3" w14:textId="77777777" w:rsidR="00A70A1C" w:rsidRPr="00BF055F" w:rsidRDefault="00A70A1C">
      <w:pPr>
        <w:jc w:val="both"/>
        <w:rPr>
          <w:rFonts w:ascii="Times New Roman" w:eastAsia="Times New Roman" w:hAnsi="Times New Roman" w:cs="Times New Roman"/>
          <w:sz w:val="24"/>
          <w:szCs w:val="24"/>
        </w:rPr>
      </w:pPr>
    </w:p>
    <w:p w14:paraId="5ECC16EF" w14:textId="77777777" w:rsidR="00A70A1C" w:rsidRPr="00BF055F" w:rsidRDefault="000140CD">
      <w:pPr>
        <w:jc w:val="both"/>
        <w:rPr>
          <w:rFonts w:ascii="Times New Roman" w:eastAsia="Times New Roman" w:hAnsi="Times New Roman" w:cs="Times New Roman"/>
          <w:b/>
          <w:sz w:val="24"/>
          <w:szCs w:val="24"/>
        </w:rPr>
      </w:pPr>
      <w:r w:rsidRPr="00BF055F">
        <w:rPr>
          <w:rFonts w:ascii="Times New Roman" w:eastAsia="Times New Roman" w:hAnsi="Times New Roman" w:cs="Times New Roman"/>
          <w:b/>
          <w:sz w:val="24"/>
          <w:szCs w:val="24"/>
        </w:rPr>
        <w:t>Continuous micro-servo</w:t>
      </w:r>
    </w:p>
    <w:p w14:paraId="5698BD0B" w14:textId="77777777" w:rsidR="00A70A1C" w:rsidRPr="00BF055F" w:rsidRDefault="000140CD">
      <w:pPr>
        <w:jc w:val="both"/>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Continuous rotation servos are standard hobby RC servos that have been modified to offer open-loop speed control instead of their usual closed-loop position control. This effectively turns them into motors with integrated motor drivers in a compact, inexpensive package. A wheel can be attached and used for a drive system for a robot that can be controlled using an RC signal or a connection to a single microcontroller. Two were used in this model but for more stability, a set of four servos would be more suitable.</w:t>
      </w:r>
      <w:r w:rsidRPr="00BF055F">
        <w:rPr>
          <w:rFonts w:ascii="Times New Roman" w:hAnsi="Times New Roman" w:cs="Times New Roman"/>
          <w:noProof/>
          <w:sz w:val="24"/>
          <w:szCs w:val="24"/>
        </w:rPr>
        <w:drawing>
          <wp:anchor distT="114300" distB="114300" distL="114300" distR="114300" simplePos="0" relativeHeight="251658240" behindDoc="0" locked="0" layoutInCell="1" hidden="0" allowOverlap="1" wp14:anchorId="3EB29BCE" wp14:editId="6510008E">
            <wp:simplePos x="0" y="0"/>
            <wp:positionH relativeFrom="column">
              <wp:posOffset>3524250</wp:posOffset>
            </wp:positionH>
            <wp:positionV relativeFrom="paragraph">
              <wp:posOffset>142875</wp:posOffset>
            </wp:positionV>
            <wp:extent cx="2466975" cy="1413552"/>
            <wp:effectExtent l="0" t="0" r="0" b="0"/>
            <wp:wrapSquare wrapText="bothSides" distT="114300" distB="11430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t="6475" b="16842"/>
                    <a:stretch>
                      <a:fillRect/>
                    </a:stretch>
                  </pic:blipFill>
                  <pic:spPr>
                    <a:xfrm>
                      <a:off x="0" y="0"/>
                      <a:ext cx="2466975" cy="1413552"/>
                    </a:xfrm>
                    <a:prstGeom prst="rect">
                      <a:avLst/>
                    </a:prstGeom>
                    <a:ln/>
                  </pic:spPr>
                </pic:pic>
              </a:graphicData>
            </a:graphic>
          </wp:anchor>
        </w:drawing>
      </w:r>
    </w:p>
    <w:p w14:paraId="3C993041" w14:textId="77777777" w:rsidR="00A70A1C" w:rsidRPr="00BF055F" w:rsidRDefault="00A70A1C">
      <w:pPr>
        <w:rPr>
          <w:rFonts w:ascii="Times New Roman" w:eastAsia="Times New Roman" w:hAnsi="Times New Roman" w:cs="Times New Roman"/>
          <w:sz w:val="24"/>
          <w:szCs w:val="24"/>
          <w:highlight w:val="white"/>
        </w:rPr>
      </w:pPr>
    </w:p>
    <w:p w14:paraId="5BDCFE9C" w14:textId="77777777" w:rsidR="00A70A1C" w:rsidRPr="00BF055F" w:rsidRDefault="000140CD">
      <w:pPr>
        <w:rPr>
          <w:rFonts w:ascii="Times New Roman" w:eastAsia="Times New Roman" w:hAnsi="Times New Roman" w:cs="Times New Roman"/>
          <w:b/>
          <w:sz w:val="24"/>
          <w:szCs w:val="24"/>
          <w:highlight w:val="white"/>
        </w:rPr>
      </w:pPr>
      <w:r w:rsidRPr="00BF055F">
        <w:rPr>
          <w:rFonts w:ascii="Times New Roman" w:eastAsia="Times New Roman" w:hAnsi="Times New Roman" w:cs="Times New Roman"/>
          <w:b/>
          <w:sz w:val="24"/>
          <w:szCs w:val="24"/>
          <w:highlight w:val="white"/>
        </w:rPr>
        <w:lastRenderedPageBreak/>
        <w:t>Ultrasonic Sensor</w:t>
      </w:r>
    </w:p>
    <w:p w14:paraId="48208E13" w14:textId="77777777" w:rsidR="00A70A1C" w:rsidRPr="00BF055F" w:rsidRDefault="000140CD">
      <w:pPr>
        <w:jc w:val="both"/>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 xml:space="preserve">An ultrasonic sensor is a device that measures the distance of a target object by emitting ultrasonic sound waves and converting the reflected sound into an electrical signal. Ultrasonic waves travel faster than the speed of audible sound. </w:t>
      </w:r>
      <w:r w:rsidRPr="00BF055F">
        <w:rPr>
          <w:rFonts w:ascii="Times New Roman" w:hAnsi="Times New Roman" w:cs="Times New Roman"/>
          <w:noProof/>
          <w:sz w:val="24"/>
          <w:szCs w:val="24"/>
        </w:rPr>
        <w:drawing>
          <wp:anchor distT="114300" distB="114300" distL="114300" distR="114300" simplePos="0" relativeHeight="251659264" behindDoc="0" locked="0" layoutInCell="1" hidden="0" allowOverlap="1" wp14:anchorId="31F235CE" wp14:editId="34070118">
            <wp:simplePos x="0" y="0"/>
            <wp:positionH relativeFrom="column">
              <wp:posOffset>3435900</wp:posOffset>
            </wp:positionH>
            <wp:positionV relativeFrom="paragraph">
              <wp:posOffset>122318</wp:posOffset>
            </wp:positionV>
            <wp:extent cx="2320267" cy="1411505"/>
            <wp:effectExtent l="0" t="0" r="0" b="0"/>
            <wp:wrapSquare wrapText="bothSides" distT="114300" distB="114300" distL="114300" distR="11430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l="2330" t="20558" b="19985"/>
                    <a:stretch>
                      <a:fillRect/>
                    </a:stretch>
                  </pic:blipFill>
                  <pic:spPr>
                    <a:xfrm>
                      <a:off x="0" y="0"/>
                      <a:ext cx="2320267" cy="1411505"/>
                    </a:xfrm>
                    <a:prstGeom prst="rect">
                      <a:avLst/>
                    </a:prstGeom>
                    <a:ln/>
                  </pic:spPr>
                </pic:pic>
              </a:graphicData>
            </a:graphic>
          </wp:anchor>
        </w:drawing>
      </w:r>
    </w:p>
    <w:p w14:paraId="23F73BDB" w14:textId="77777777" w:rsidR="00A70A1C" w:rsidRPr="00BF055F" w:rsidRDefault="000140CD">
      <w:pPr>
        <w:jc w:val="both"/>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Ultrasonic sensors have two main components: the transmitter (which emits the sound using piezoelectric crystals) and the receiver. The specific sensor we found available online would range from 2cm to 500cm with an optimal range of 10cm to 250cm.</w:t>
      </w:r>
    </w:p>
    <w:p w14:paraId="5EC008F0" w14:textId="77777777" w:rsidR="00A70A1C" w:rsidRPr="00BF055F" w:rsidRDefault="00A70A1C">
      <w:pPr>
        <w:rPr>
          <w:rFonts w:ascii="Times New Roman" w:eastAsia="Times New Roman" w:hAnsi="Times New Roman" w:cs="Times New Roman"/>
          <w:sz w:val="24"/>
          <w:szCs w:val="24"/>
          <w:highlight w:val="white"/>
        </w:rPr>
      </w:pPr>
    </w:p>
    <w:p w14:paraId="0823CADD" w14:textId="77777777" w:rsidR="00A70A1C" w:rsidRPr="00BF055F" w:rsidRDefault="000140CD">
      <w:pPr>
        <w:rPr>
          <w:rFonts w:ascii="Times New Roman" w:eastAsia="Times New Roman" w:hAnsi="Times New Roman" w:cs="Times New Roman"/>
          <w:i/>
          <w:sz w:val="24"/>
          <w:szCs w:val="24"/>
          <w:highlight w:val="white"/>
        </w:rPr>
      </w:pPr>
      <w:r w:rsidRPr="00BF055F">
        <w:rPr>
          <w:rFonts w:ascii="Times New Roman" w:eastAsia="Times New Roman" w:hAnsi="Times New Roman" w:cs="Times New Roman"/>
          <w:i/>
          <w:sz w:val="24"/>
          <w:szCs w:val="24"/>
          <w:highlight w:val="white"/>
        </w:rPr>
        <w:t>Circuit Diagram</w:t>
      </w:r>
    </w:p>
    <w:p w14:paraId="602A346F" w14:textId="77777777" w:rsidR="00A70A1C" w:rsidRPr="00BF055F" w:rsidRDefault="00A70A1C">
      <w:pPr>
        <w:rPr>
          <w:rFonts w:ascii="Times New Roman" w:eastAsia="Times New Roman" w:hAnsi="Times New Roman" w:cs="Times New Roman"/>
          <w:i/>
          <w:sz w:val="24"/>
          <w:szCs w:val="24"/>
          <w:highlight w:val="white"/>
        </w:rPr>
      </w:pPr>
    </w:p>
    <w:p w14:paraId="4E2A7059" w14:textId="6396A009" w:rsidR="00A70A1C" w:rsidRPr="00BF055F" w:rsidRDefault="000140CD">
      <w:pPr>
        <w:jc w:val="both"/>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rPr>
        <w:t xml:space="preserve">Since none of our group members had access to hardware components like an Arduino board, we constructed a 2D model using TinkerCad. </w:t>
      </w:r>
      <w:r w:rsidRPr="00BF055F">
        <w:rPr>
          <w:rFonts w:ascii="Times New Roman" w:eastAsia="Times New Roman" w:hAnsi="Times New Roman" w:cs="Times New Roman"/>
          <w:sz w:val="24"/>
          <w:szCs w:val="24"/>
          <w:highlight w:val="white"/>
        </w:rPr>
        <w:t>We created a model to bring to life the design that we envisioned could mimic the properties of our virtual bot and CMap to explain how each component operates</w:t>
      </w:r>
    </w:p>
    <w:p w14:paraId="4D24E0FF" w14:textId="77777777" w:rsidR="00A70A1C" w:rsidRPr="00BF055F" w:rsidRDefault="00A70A1C">
      <w:pPr>
        <w:jc w:val="both"/>
        <w:rPr>
          <w:rFonts w:ascii="Times New Roman" w:eastAsia="Times New Roman" w:hAnsi="Times New Roman" w:cs="Times New Roman"/>
          <w:sz w:val="24"/>
          <w:szCs w:val="24"/>
          <w:highlight w:val="white"/>
        </w:rPr>
      </w:pPr>
    </w:p>
    <w:p w14:paraId="1AD8683C"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he model and flowchart are as the followings:</w:t>
      </w:r>
    </w:p>
    <w:p w14:paraId="7B239837" w14:textId="77777777" w:rsidR="00A70A1C" w:rsidRPr="00BF055F" w:rsidRDefault="00A70A1C">
      <w:pPr>
        <w:jc w:val="both"/>
        <w:rPr>
          <w:rFonts w:ascii="Times New Roman" w:eastAsia="Times New Roman" w:hAnsi="Times New Roman" w:cs="Times New Roman"/>
          <w:b/>
          <w:sz w:val="24"/>
          <w:szCs w:val="24"/>
          <w:u w:val="single"/>
        </w:rPr>
      </w:pPr>
    </w:p>
    <w:tbl>
      <w:tblPr>
        <w:tblStyle w:val="a"/>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7"/>
        <w:gridCol w:w="4538"/>
      </w:tblGrid>
      <w:tr w:rsidR="00A70A1C" w:rsidRPr="00BF055F" w14:paraId="036F8D96" w14:textId="77777777">
        <w:tc>
          <w:tcPr>
            <w:tcW w:w="4537" w:type="dxa"/>
            <w:shd w:val="clear" w:color="auto" w:fill="auto"/>
            <w:tcMar>
              <w:top w:w="100" w:type="dxa"/>
              <w:left w:w="100" w:type="dxa"/>
              <w:bottom w:w="100" w:type="dxa"/>
              <w:right w:w="100" w:type="dxa"/>
            </w:tcMar>
          </w:tcPr>
          <w:p w14:paraId="1F936EB1" w14:textId="77777777" w:rsidR="00A70A1C" w:rsidRPr="00BF055F" w:rsidRDefault="000140CD">
            <w:pPr>
              <w:rPr>
                <w:rFonts w:ascii="Times New Roman" w:eastAsia="Times New Roman" w:hAnsi="Times New Roman" w:cs="Times New Roman"/>
                <w:b/>
                <w:sz w:val="24"/>
                <w:szCs w:val="24"/>
                <w:u w:val="single"/>
              </w:rPr>
            </w:pPr>
            <w:r w:rsidRPr="00BF055F">
              <w:rPr>
                <w:rFonts w:ascii="Times New Roman" w:eastAsia="Times New Roman" w:hAnsi="Times New Roman" w:cs="Times New Roman"/>
                <w:b/>
                <w:noProof/>
                <w:sz w:val="24"/>
                <w:szCs w:val="24"/>
                <w:u w:val="single"/>
              </w:rPr>
              <w:drawing>
                <wp:anchor distT="0" distB="0" distL="114300" distR="114300" simplePos="0" relativeHeight="251662336" behindDoc="1" locked="0" layoutInCell="1" allowOverlap="1" wp14:anchorId="0BC1C6B8" wp14:editId="154D3F24">
                  <wp:simplePos x="0" y="0"/>
                  <wp:positionH relativeFrom="column">
                    <wp:posOffset>-55245</wp:posOffset>
                  </wp:positionH>
                  <wp:positionV relativeFrom="paragraph">
                    <wp:posOffset>1905</wp:posOffset>
                  </wp:positionV>
                  <wp:extent cx="2847975" cy="2009775"/>
                  <wp:effectExtent l="0" t="0" r="9525" b="9525"/>
                  <wp:wrapSquare wrapText="bothSides"/>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rcRect l="18561" r="16370"/>
                          <a:stretch>
                            <a:fillRect/>
                          </a:stretch>
                        </pic:blipFill>
                        <pic:spPr>
                          <a:xfrm>
                            <a:off x="0" y="0"/>
                            <a:ext cx="2847975" cy="2009775"/>
                          </a:xfrm>
                          <a:prstGeom prst="rect">
                            <a:avLst/>
                          </a:prstGeom>
                          <a:ln/>
                        </pic:spPr>
                      </pic:pic>
                    </a:graphicData>
                  </a:graphic>
                  <wp14:sizeRelH relativeFrom="margin">
                    <wp14:pctWidth>0</wp14:pctWidth>
                  </wp14:sizeRelH>
                  <wp14:sizeRelV relativeFrom="margin">
                    <wp14:pctHeight>0</wp14:pctHeight>
                  </wp14:sizeRelV>
                </wp:anchor>
              </w:drawing>
            </w:r>
          </w:p>
        </w:tc>
        <w:tc>
          <w:tcPr>
            <w:tcW w:w="4537" w:type="dxa"/>
            <w:shd w:val="clear" w:color="auto" w:fill="auto"/>
            <w:tcMar>
              <w:top w:w="100" w:type="dxa"/>
              <w:left w:w="100" w:type="dxa"/>
              <w:bottom w:w="100" w:type="dxa"/>
              <w:right w:w="100" w:type="dxa"/>
            </w:tcMar>
          </w:tcPr>
          <w:p w14:paraId="760A47C0" w14:textId="77777777" w:rsidR="00A70A1C" w:rsidRPr="00BF055F" w:rsidRDefault="000140CD">
            <w:pPr>
              <w:rPr>
                <w:rFonts w:ascii="Times New Roman" w:eastAsia="Times New Roman" w:hAnsi="Times New Roman" w:cs="Times New Roman"/>
                <w:b/>
                <w:sz w:val="24"/>
                <w:szCs w:val="24"/>
                <w:u w:val="single"/>
              </w:rPr>
            </w:pPr>
            <w:r w:rsidRPr="00BF055F">
              <w:rPr>
                <w:rFonts w:ascii="Times New Roman" w:eastAsia="Times New Roman" w:hAnsi="Times New Roman" w:cs="Times New Roman"/>
                <w:b/>
                <w:noProof/>
                <w:sz w:val="24"/>
                <w:szCs w:val="24"/>
                <w:u w:val="single"/>
              </w:rPr>
              <w:drawing>
                <wp:anchor distT="0" distB="0" distL="114300" distR="114300" simplePos="0" relativeHeight="251661312" behindDoc="1" locked="0" layoutInCell="1" allowOverlap="1" wp14:anchorId="7979480D" wp14:editId="7037BDF6">
                  <wp:simplePos x="0" y="0"/>
                  <wp:positionH relativeFrom="column">
                    <wp:posOffset>-57150</wp:posOffset>
                  </wp:positionH>
                  <wp:positionV relativeFrom="paragraph">
                    <wp:posOffset>0</wp:posOffset>
                  </wp:positionV>
                  <wp:extent cx="2847975" cy="2047875"/>
                  <wp:effectExtent l="0" t="0" r="9525" b="9525"/>
                  <wp:wrapTight wrapText="bothSides">
                    <wp:wrapPolygon edited="0">
                      <wp:start x="0" y="0"/>
                      <wp:lineTo x="0" y="21500"/>
                      <wp:lineTo x="21528" y="21500"/>
                      <wp:lineTo x="21528" y="0"/>
                      <wp:lineTo x="0" y="0"/>
                    </wp:wrapPolygon>
                  </wp:wrapTight>
                  <wp:docPr id="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2" cstate="print">
                            <a:extLst>
                              <a:ext uri="{28A0092B-C50C-407E-A947-70E740481C1C}">
                                <a14:useLocalDpi xmlns:a14="http://schemas.microsoft.com/office/drawing/2010/main" val="0"/>
                              </a:ext>
                            </a:extLst>
                          </a:blip>
                          <a:srcRect/>
                          <a:stretch>
                            <a:fillRect/>
                          </a:stretch>
                        </pic:blipFill>
                        <pic:spPr>
                          <a:xfrm>
                            <a:off x="0" y="0"/>
                            <a:ext cx="2847975" cy="2047875"/>
                          </a:xfrm>
                          <a:prstGeom prst="rect">
                            <a:avLst/>
                          </a:prstGeom>
                          <a:ln/>
                        </pic:spPr>
                      </pic:pic>
                    </a:graphicData>
                  </a:graphic>
                  <wp14:sizeRelH relativeFrom="margin">
                    <wp14:pctWidth>0</wp14:pctWidth>
                  </wp14:sizeRelH>
                  <wp14:sizeRelV relativeFrom="margin">
                    <wp14:pctHeight>0</wp14:pctHeight>
                  </wp14:sizeRelV>
                </wp:anchor>
              </w:drawing>
            </w:r>
          </w:p>
        </w:tc>
      </w:tr>
    </w:tbl>
    <w:p w14:paraId="69975848" w14:textId="77777777" w:rsidR="00A70A1C" w:rsidRPr="00BF055F" w:rsidRDefault="00A70A1C">
      <w:pPr>
        <w:jc w:val="both"/>
        <w:rPr>
          <w:rFonts w:ascii="Times New Roman" w:eastAsia="Times New Roman" w:hAnsi="Times New Roman" w:cs="Times New Roman"/>
          <w:sz w:val="24"/>
          <w:szCs w:val="24"/>
          <w:highlight w:val="white"/>
        </w:rPr>
      </w:pPr>
    </w:p>
    <w:p w14:paraId="6E22A31C" w14:textId="77777777" w:rsidR="00A70A1C" w:rsidRPr="00BF055F" w:rsidRDefault="000140CD">
      <w:pPr>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Both the servos and the ultrasonic sensors have 3 pins on Tinkercad:</w:t>
      </w:r>
    </w:p>
    <w:p w14:paraId="41D86B06" w14:textId="77777777" w:rsidR="00A70A1C" w:rsidRPr="00BF055F" w:rsidRDefault="000140CD">
      <w:pPr>
        <w:numPr>
          <w:ilvl w:val="0"/>
          <w:numId w:val="5"/>
        </w:numPr>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Power: To intake the required electrical power to operate the component</w:t>
      </w:r>
    </w:p>
    <w:p w14:paraId="268E96C7" w14:textId="77777777" w:rsidR="00A70A1C" w:rsidRPr="00BF055F" w:rsidRDefault="000140CD">
      <w:pPr>
        <w:numPr>
          <w:ilvl w:val="0"/>
          <w:numId w:val="5"/>
        </w:numPr>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Signal:</w:t>
      </w:r>
      <w:r w:rsidRPr="00BF055F">
        <w:rPr>
          <w:rFonts w:ascii="Times New Roman" w:eastAsia="Times New Roman" w:hAnsi="Times New Roman" w:cs="Times New Roman"/>
          <w:sz w:val="24"/>
          <w:szCs w:val="24"/>
        </w:rPr>
        <w:t xml:space="preserve"> Provides a digital signal for use with hardware components. The output allows a hardware signal to control the pin's output drivers without requiring the CPU to write registers.</w:t>
      </w:r>
    </w:p>
    <w:p w14:paraId="473B22B7" w14:textId="77777777" w:rsidR="00A70A1C" w:rsidRPr="00BF055F" w:rsidRDefault="000140CD">
      <w:pPr>
        <w:numPr>
          <w:ilvl w:val="0"/>
          <w:numId w:val="5"/>
        </w:numPr>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 xml:space="preserve">Ground: A safety measure when </w:t>
      </w:r>
      <w:r w:rsidRPr="00BF055F">
        <w:rPr>
          <w:rFonts w:ascii="Times New Roman" w:eastAsia="Times New Roman" w:hAnsi="Times New Roman" w:cs="Times New Roman"/>
          <w:sz w:val="24"/>
          <w:szCs w:val="24"/>
        </w:rPr>
        <w:t>there's something wrong with your appliance, the grounding prong creates a new, low-resistance grounding path down to the main electrical panel. This trips the breaker, stopping the electrical current and preventing damage to your appliance</w:t>
      </w:r>
    </w:p>
    <w:p w14:paraId="42AF98D4" w14:textId="77777777" w:rsidR="00A70A1C" w:rsidRPr="00BF055F" w:rsidRDefault="00A70A1C">
      <w:pPr>
        <w:jc w:val="both"/>
        <w:rPr>
          <w:rFonts w:ascii="Times New Roman" w:eastAsia="Times New Roman" w:hAnsi="Times New Roman" w:cs="Times New Roman"/>
          <w:b/>
          <w:sz w:val="24"/>
          <w:szCs w:val="24"/>
        </w:rPr>
      </w:pPr>
    </w:p>
    <w:p w14:paraId="6586C864" w14:textId="77777777" w:rsidR="00A70A1C" w:rsidRPr="00BF055F" w:rsidRDefault="000140CD">
      <w:pPr>
        <w:jc w:val="both"/>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rPr>
        <w:lastRenderedPageBreak/>
        <w:t xml:space="preserve">The reason that the side sensors may seem a bit too far inside is due to the optimal range of the sensor being between 10cm - 250cm (20cm to 300cm on TinkerCad). Therefore, bringing the sensors inwards actually produces the best results for detecting walls up close. </w:t>
      </w:r>
    </w:p>
    <w:p w14:paraId="7EC29A30" w14:textId="77777777" w:rsidR="00A70A1C" w:rsidRPr="00BF055F" w:rsidRDefault="000140CD">
      <w:pPr>
        <w:rPr>
          <w:rFonts w:ascii="Times New Roman" w:eastAsia="Times New Roman" w:hAnsi="Times New Roman" w:cs="Times New Roman"/>
          <w:sz w:val="24"/>
          <w:szCs w:val="24"/>
          <w:highlight w:val="white"/>
        </w:rPr>
      </w:pPr>
      <w:r w:rsidRPr="00BF055F">
        <w:rPr>
          <w:rFonts w:ascii="Times New Roman" w:eastAsia="Times New Roman" w:hAnsi="Times New Roman" w:cs="Times New Roman"/>
          <w:sz w:val="24"/>
          <w:szCs w:val="24"/>
          <w:highlight w:val="white"/>
        </w:rPr>
        <w:t xml:space="preserve"> </w:t>
      </w:r>
    </w:p>
    <w:p w14:paraId="0AA218EE" w14:textId="77777777" w:rsidR="00A70A1C" w:rsidRPr="00BF055F" w:rsidRDefault="000140CD">
      <w:pPr>
        <w:rPr>
          <w:rFonts w:ascii="Times New Roman" w:eastAsia="Times New Roman" w:hAnsi="Times New Roman" w:cs="Times New Roman"/>
          <w:i/>
          <w:sz w:val="24"/>
          <w:szCs w:val="24"/>
          <w:highlight w:val="white"/>
        </w:rPr>
      </w:pPr>
      <w:r w:rsidRPr="00BF055F">
        <w:rPr>
          <w:rFonts w:ascii="Times New Roman" w:eastAsia="Times New Roman" w:hAnsi="Times New Roman" w:cs="Times New Roman"/>
          <w:i/>
          <w:sz w:val="24"/>
          <w:szCs w:val="24"/>
          <w:highlight w:val="white"/>
        </w:rPr>
        <w:t>Calibration</w:t>
      </w:r>
    </w:p>
    <w:p w14:paraId="07A30EBF" w14:textId="77777777" w:rsidR="00A70A1C" w:rsidRPr="00BF055F" w:rsidRDefault="00A70A1C">
      <w:pPr>
        <w:jc w:val="both"/>
        <w:rPr>
          <w:rFonts w:ascii="Times New Roman" w:eastAsia="Times New Roman" w:hAnsi="Times New Roman" w:cs="Times New Roman"/>
          <w:i/>
          <w:sz w:val="24"/>
          <w:szCs w:val="24"/>
        </w:rPr>
      </w:pPr>
    </w:p>
    <w:p w14:paraId="15797647"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The components will require the optimum settings to perform the operations we desire. Hence, calibrating them is crucial. </w:t>
      </w:r>
    </w:p>
    <w:p w14:paraId="6FBB40CE" w14:textId="77777777" w:rsidR="00A70A1C" w:rsidRPr="00BF055F" w:rsidRDefault="00A70A1C">
      <w:pPr>
        <w:jc w:val="both"/>
        <w:rPr>
          <w:rFonts w:ascii="Times New Roman" w:eastAsia="Times New Roman" w:hAnsi="Times New Roman" w:cs="Times New Roman"/>
          <w:sz w:val="24"/>
          <w:szCs w:val="24"/>
        </w:rPr>
      </w:pPr>
    </w:p>
    <w:p w14:paraId="7DB215D2" w14:textId="15A1C449"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Depending on the model of our </w:t>
      </w:r>
      <w:r w:rsidRPr="00BF055F">
        <w:rPr>
          <w:rFonts w:ascii="Times New Roman" w:eastAsia="Times New Roman" w:hAnsi="Times New Roman" w:cs="Times New Roman"/>
          <w:b/>
          <w:sz w:val="24"/>
          <w:szCs w:val="24"/>
        </w:rPr>
        <w:t>servo</w:t>
      </w:r>
      <w:r w:rsidRPr="00BF055F">
        <w:rPr>
          <w:rFonts w:ascii="Times New Roman" w:eastAsia="Times New Roman" w:hAnsi="Times New Roman" w:cs="Times New Roman"/>
          <w:sz w:val="24"/>
          <w:szCs w:val="24"/>
        </w:rPr>
        <w:t xml:space="preserve">, we can calibrate the speed </w:t>
      </w:r>
      <w:r w:rsidR="00B960B7">
        <w:rPr>
          <w:rFonts w:ascii="Times New Roman" w:eastAsia="Times New Roman" w:hAnsi="Times New Roman" w:cs="Times New Roman"/>
          <w:sz w:val="24"/>
          <w:szCs w:val="24"/>
        </w:rPr>
        <w:t>at</w:t>
      </w:r>
      <w:r w:rsidRPr="00BF055F">
        <w:rPr>
          <w:rFonts w:ascii="Times New Roman" w:eastAsia="Times New Roman" w:hAnsi="Times New Roman" w:cs="Times New Roman"/>
          <w:sz w:val="24"/>
          <w:szCs w:val="24"/>
        </w:rPr>
        <w:t xml:space="preserve"> which we want our robot to function. Most servos operate on a voltage of 4.8V or 6V with a max rpm of 95 rpm for the latter. Since Arduino is limited to an output of 5V the max Rpm will change to 78 rpm. Using a 100mm wheel rim for our tyres, the max speed achievable is 0.393m/s or 40 cm/s. Hence our model cannot operate at speeds greater than 40 cm/s. </w:t>
      </w:r>
      <w:r w:rsidR="00B960B7">
        <w:rPr>
          <w:rFonts w:ascii="Times New Roman" w:eastAsia="Times New Roman" w:hAnsi="Times New Roman" w:cs="Times New Roman"/>
          <w:sz w:val="24"/>
          <w:szCs w:val="24"/>
        </w:rPr>
        <w:t>The w</w:t>
      </w:r>
      <w:r w:rsidRPr="00BF055F">
        <w:rPr>
          <w:rFonts w:ascii="Times New Roman" w:eastAsia="Times New Roman" w:hAnsi="Times New Roman" w:cs="Times New Roman"/>
          <w:sz w:val="24"/>
          <w:szCs w:val="24"/>
        </w:rPr>
        <w:t xml:space="preserve">eight of the robot does not </w:t>
      </w:r>
      <w:r w:rsidR="00B960B7">
        <w:rPr>
          <w:rFonts w:ascii="Times New Roman" w:eastAsia="Times New Roman" w:hAnsi="Times New Roman" w:cs="Times New Roman"/>
          <w:sz w:val="24"/>
          <w:szCs w:val="24"/>
        </w:rPr>
        <w:t>a</w:t>
      </w:r>
      <w:r w:rsidRPr="00BF055F">
        <w:rPr>
          <w:rFonts w:ascii="Times New Roman" w:eastAsia="Times New Roman" w:hAnsi="Times New Roman" w:cs="Times New Roman"/>
          <w:sz w:val="24"/>
          <w:szCs w:val="24"/>
        </w:rPr>
        <w:t xml:space="preserve">ffect max speed but </w:t>
      </w:r>
      <w:r w:rsidR="00B960B7">
        <w:rPr>
          <w:rFonts w:ascii="Times New Roman" w:eastAsia="Times New Roman" w:hAnsi="Times New Roman" w:cs="Times New Roman"/>
          <w:sz w:val="24"/>
          <w:szCs w:val="24"/>
        </w:rPr>
        <w:t xml:space="preserve">the </w:t>
      </w:r>
      <w:r w:rsidRPr="00BF055F">
        <w:rPr>
          <w:rFonts w:ascii="Times New Roman" w:eastAsia="Times New Roman" w:hAnsi="Times New Roman" w:cs="Times New Roman"/>
          <w:sz w:val="24"/>
          <w:szCs w:val="24"/>
        </w:rPr>
        <w:t>rate of acceleration reduces and should be taken into account.</w:t>
      </w:r>
    </w:p>
    <w:p w14:paraId="33FC0436" w14:textId="77777777" w:rsidR="00A70A1C" w:rsidRPr="00BF055F" w:rsidRDefault="00A70A1C">
      <w:pPr>
        <w:jc w:val="both"/>
        <w:rPr>
          <w:rFonts w:ascii="Times New Roman" w:eastAsia="Times New Roman" w:hAnsi="Times New Roman" w:cs="Times New Roman"/>
          <w:sz w:val="24"/>
          <w:szCs w:val="24"/>
        </w:rPr>
      </w:pPr>
    </w:p>
    <w:p w14:paraId="663A6D3F"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b/>
          <w:sz w:val="24"/>
          <w:szCs w:val="24"/>
        </w:rPr>
        <w:t>Ultrasonic sensors</w:t>
      </w:r>
      <w:r w:rsidRPr="00BF055F">
        <w:rPr>
          <w:rFonts w:ascii="Times New Roman" w:eastAsia="Times New Roman" w:hAnsi="Times New Roman" w:cs="Times New Roman"/>
          <w:sz w:val="24"/>
          <w:szCs w:val="24"/>
        </w:rPr>
        <w:t xml:space="preserve"> produce ultrasonic sound waves to measure the time taken for the soundwave to return. Since we are trying to measure proximity, we must convert the time (in microseconds) to distance (in centimeters). Using the formula v = d/t, we can find read it as</w:t>
      </w:r>
    </w:p>
    <w:p w14:paraId="6A7DFDB9" w14:textId="79F3DDC3"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d = vt. The speed of sound is 340 m/s or 29 microseconds (The Arduino board measures readings in this unit for accuracy purposes). Since the sensor measures the echo of the sound wave the distance is doubled, hence to correct this the formula becomes d = vt/2. Now the units are consistent and can be used as our logic for control flows</w:t>
      </w:r>
    </w:p>
    <w:p w14:paraId="7E7B9B5D" w14:textId="77777777" w:rsidR="00A70A1C" w:rsidRPr="00BF055F" w:rsidRDefault="00A70A1C">
      <w:pPr>
        <w:jc w:val="both"/>
        <w:rPr>
          <w:rFonts w:ascii="Times New Roman" w:eastAsia="Times New Roman" w:hAnsi="Times New Roman" w:cs="Times New Roman"/>
          <w:b/>
          <w:sz w:val="24"/>
          <w:szCs w:val="24"/>
          <w:u w:val="single"/>
        </w:rPr>
      </w:pPr>
    </w:p>
    <w:p w14:paraId="670433F9" w14:textId="77777777" w:rsidR="00A70A1C" w:rsidRPr="00BF055F" w:rsidRDefault="00A70A1C">
      <w:pPr>
        <w:jc w:val="both"/>
        <w:rPr>
          <w:rFonts w:ascii="Times New Roman" w:eastAsia="Times New Roman" w:hAnsi="Times New Roman" w:cs="Times New Roman"/>
          <w:b/>
          <w:sz w:val="24"/>
          <w:szCs w:val="24"/>
          <w:u w:val="single"/>
        </w:rPr>
      </w:pPr>
    </w:p>
    <w:p w14:paraId="274AB498" w14:textId="77777777"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sz w:val="24"/>
          <w:szCs w:val="24"/>
          <w:u w:val="single"/>
        </w:rPr>
        <w:t>Discussion and Conclusion</w:t>
      </w:r>
    </w:p>
    <w:p w14:paraId="77FEFC96" w14:textId="77777777" w:rsidR="00A70A1C" w:rsidRPr="00BF055F" w:rsidRDefault="00A70A1C">
      <w:pPr>
        <w:jc w:val="both"/>
        <w:rPr>
          <w:rFonts w:ascii="Times New Roman" w:eastAsia="Times New Roman" w:hAnsi="Times New Roman" w:cs="Times New Roman"/>
          <w:b/>
          <w:sz w:val="24"/>
          <w:szCs w:val="24"/>
          <w:u w:val="single"/>
        </w:rPr>
      </w:pPr>
    </w:p>
    <w:p w14:paraId="0C2D10BD"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We managed to build a paradigmatic and robust algorithm that was able to not just solve the Test cases/Test mazes but also several unique mazes. We were also able to construct a simple maze, granted not as complicated but it represents our basic understanding of the code and our ability to manipulate it. We were also to make our demonstration more intuitive with a title screen and play around with the colours of the layout to make it more user-friendly to those who have little to no coding background</w:t>
      </w:r>
    </w:p>
    <w:p w14:paraId="37E7DB15" w14:textId="77777777" w:rsidR="00A70A1C" w:rsidRPr="00BF055F" w:rsidRDefault="00A70A1C">
      <w:pPr>
        <w:jc w:val="both"/>
        <w:rPr>
          <w:rFonts w:ascii="Times New Roman" w:eastAsia="Times New Roman" w:hAnsi="Times New Roman" w:cs="Times New Roman"/>
          <w:sz w:val="24"/>
          <w:szCs w:val="24"/>
        </w:rPr>
      </w:pPr>
    </w:p>
    <w:p w14:paraId="54CC85DA"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However, there are several ways where we could have done a more admirable job. The rate of progress was especially slow in the first week and project management should have been set during that week but was delayed. Installation of the software took quite some time and issues took longer to solve during the first week due to poor communication and lengthy waiting time for tutor assistance, during which little work was done</w:t>
      </w:r>
    </w:p>
    <w:p w14:paraId="4537D223" w14:textId="77777777" w:rsidR="00A70A1C" w:rsidRPr="00BF055F" w:rsidRDefault="00A70A1C">
      <w:pPr>
        <w:jc w:val="both"/>
        <w:rPr>
          <w:rFonts w:ascii="Times New Roman" w:eastAsia="Times New Roman" w:hAnsi="Times New Roman" w:cs="Times New Roman"/>
          <w:sz w:val="24"/>
          <w:szCs w:val="24"/>
        </w:rPr>
      </w:pPr>
    </w:p>
    <w:p w14:paraId="09856FAC"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Overall, all of us are pleased with the result of our project, improving week by week to present a commendable and satisfactory project.</w:t>
      </w:r>
    </w:p>
    <w:p w14:paraId="5F19BCA0" w14:textId="77777777" w:rsidR="00A70A1C" w:rsidRPr="00BF055F" w:rsidRDefault="00A70A1C">
      <w:pPr>
        <w:jc w:val="both"/>
        <w:rPr>
          <w:rFonts w:ascii="Times New Roman" w:eastAsia="Times New Roman" w:hAnsi="Times New Roman" w:cs="Times New Roman"/>
          <w:sz w:val="24"/>
          <w:szCs w:val="24"/>
        </w:rPr>
      </w:pPr>
    </w:p>
    <w:p w14:paraId="7966273B" w14:textId="77777777" w:rsidR="00A70A1C" w:rsidRPr="00BF055F" w:rsidRDefault="00A70A1C">
      <w:pPr>
        <w:jc w:val="both"/>
        <w:rPr>
          <w:rFonts w:ascii="Times New Roman" w:eastAsia="Times New Roman" w:hAnsi="Times New Roman" w:cs="Times New Roman"/>
          <w:sz w:val="24"/>
          <w:szCs w:val="24"/>
        </w:rPr>
      </w:pPr>
    </w:p>
    <w:p w14:paraId="5EFBEBDB" w14:textId="77777777"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sz w:val="24"/>
          <w:szCs w:val="24"/>
          <w:u w:val="single"/>
        </w:rPr>
        <w:lastRenderedPageBreak/>
        <w:t>References</w:t>
      </w:r>
    </w:p>
    <w:p w14:paraId="01942048" w14:textId="77777777" w:rsidR="00A70A1C" w:rsidRPr="00BF055F" w:rsidRDefault="00A70A1C">
      <w:pPr>
        <w:jc w:val="both"/>
        <w:rPr>
          <w:rFonts w:ascii="Times New Roman" w:eastAsia="Times New Roman" w:hAnsi="Times New Roman" w:cs="Times New Roman"/>
          <w:b/>
          <w:sz w:val="24"/>
          <w:szCs w:val="24"/>
          <w:u w:val="single"/>
        </w:rPr>
      </w:pPr>
    </w:p>
    <w:p w14:paraId="2AA716F7"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 xml:space="preserve">LazyFoo. (2004). </w:t>
      </w:r>
      <w:r w:rsidRPr="00BF055F">
        <w:rPr>
          <w:rFonts w:ascii="Times New Roman" w:eastAsia="Times New Roman" w:hAnsi="Times New Roman" w:cs="Times New Roman"/>
          <w:i/>
          <w:sz w:val="24"/>
          <w:szCs w:val="24"/>
        </w:rPr>
        <w:t xml:space="preserve">Getting an image on the screen. </w:t>
      </w:r>
      <w:r w:rsidRPr="00BF055F">
        <w:rPr>
          <w:rFonts w:ascii="Times New Roman" w:eastAsia="Times New Roman" w:hAnsi="Times New Roman" w:cs="Times New Roman"/>
          <w:sz w:val="24"/>
          <w:szCs w:val="24"/>
        </w:rPr>
        <w:t>Lazy Foo' Productions. Retrieved from</w:t>
      </w:r>
    </w:p>
    <w:p w14:paraId="6728CD08" w14:textId="77777777"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sz w:val="24"/>
          <w:szCs w:val="24"/>
        </w:rPr>
        <w:tab/>
        <w:t>https://lazyfoo.net/tutorials/SDL/02_getting_an_image_on_the_screen/index.php</w:t>
      </w:r>
    </w:p>
    <w:p w14:paraId="234EA64E" w14:textId="77777777" w:rsidR="00A70A1C" w:rsidRPr="00BF055F" w:rsidRDefault="00A70A1C">
      <w:pPr>
        <w:ind w:firstLine="720"/>
        <w:rPr>
          <w:rFonts w:ascii="Times New Roman" w:eastAsia="Times New Roman" w:hAnsi="Times New Roman" w:cs="Times New Roman"/>
          <w:sz w:val="24"/>
          <w:szCs w:val="24"/>
        </w:rPr>
      </w:pPr>
    </w:p>
    <w:p w14:paraId="1B4EB9D5" w14:textId="77777777" w:rsidR="00A70A1C" w:rsidRPr="00BF055F" w:rsidRDefault="000140CD">
      <w:pPr>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n.a. (2021).</w:t>
      </w:r>
      <w:r w:rsidRPr="00BF055F">
        <w:rPr>
          <w:rFonts w:ascii="Times New Roman" w:eastAsia="Times New Roman" w:hAnsi="Times New Roman" w:cs="Times New Roman"/>
          <w:i/>
          <w:sz w:val="24"/>
          <w:szCs w:val="24"/>
        </w:rPr>
        <w:t xml:space="preserve"> HC-SR04 Ultrasonic Sonar Distance Sensor. </w:t>
      </w:r>
      <w:r w:rsidRPr="00BF055F">
        <w:rPr>
          <w:rFonts w:ascii="Times New Roman" w:eastAsia="Times New Roman" w:hAnsi="Times New Roman" w:cs="Times New Roman"/>
          <w:sz w:val="24"/>
          <w:szCs w:val="24"/>
        </w:rPr>
        <w:t xml:space="preserve">Adafruit. Retrieved from </w:t>
      </w:r>
    </w:p>
    <w:p w14:paraId="363BDC66" w14:textId="77777777" w:rsidR="00A70A1C" w:rsidRPr="00BF055F" w:rsidRDefault="000140CD">
      <w:pPr>
        <w:ind w:firstLine="720"/>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https://www.adafruit.com/product/3942#technical-details</w:t>
      </w:r>
    </w:p>
    <w:p w14:paraId="3182FB7D" w14:textId="77777777" w:rsidR="00A70A1C" w:rsidRPr="00BF055F" w:rsidRDefault="00A70A1C">
      <w:pPr>
        <w:rPr>
          <w:rFonts w:ascii="Times New Roman" w:eastAsia="Times New Roman" w:hAnsi="Times New Roman" w:cs="Times New Roman"/>
          <w:sz w:val="24"/>
          <w:szCs w:val="24"/>
        </w:rPr>
      </w:pPr>
    </w:p>
    <w:p w14:paraId="08F6BA5D" w14:textId="77777777" w:rsidR="00A70A1C" w:rsidRPr="00BF055F" w:rsidRDefault="000140CD">
      <w:pPr>
        <w:rPr>
          <w:rFonts w:ascii="Times New Roman" w:eastAsia="Times New Roman" w:hAnsi="Times New Roman" w:cs="Times New Roman"/>
          <w:i/>
          <w:sz w:val="24"/>
          <w:szCs w:val="24"/>
        </w:rPr>
      </w:pPr>
      <w:r w:rsidRPr="00BF055F">
        <w:rPr>
          <w:rFonts w:ascii="Times New Roman" w:eastAsia="Times New Roman" w:hAnsi="Times New Roman" w:cs="Times New Roman"/>
          <w:sz w:val="24"/>
          <w:szCs w:val="24"/>
        </w:rPr>
        <w:t xml:space="preserve">n.a. (2021). </w:t>
      </w:r>
      <w:r w:rsidRPr="00BF055F">
        <w:rPr>
          <w:rFonts w:ascii="Times New Roman" w:eastAsia="Times New Roman" w:hAnsi="Times New Roman" w:cs="Times New Roman"/>
          <w:i/>
          <w:sz w:val="24"/>
          <w:szCs w:val="24"/>
        </w:rPr>
        <w:t xml:space="preserve">New style mini RC Mecanum wheel omni robot var chassis kit with TT motor </w:t>
      </w:r>
    </w:p>
    <w:p w14:paraId="7C582DFD" w14:textId="77777777" w:rsidR="00A70A1C" w:rsidRPr="00BF055F" w:rsidRDefault="000140CD">
      <w:pPr>
        <w:ind w:firstLine="720"/>
        <w:rPr>
          <w:rFonts w:ascii="Times New Roman" w:eastAsia="Times New Roman" w:hAnsi="Times New Roman" w:cs="Times New Roman"/>
          <w:sz w:val="24"/>
          <w:szCs w:val="24"/>
        </w:rPr>
      </w:pPr>
      <w:r w:rsidRPr="00BF055F">
        <w:rPr>
          <w:rFonts w:ascii="Times New Roman" w:eastAsia="Times New Roman" w:hAnsi="Times New Roman" w:cs="Times New Roman"/>
          <w:i/>
          <w:sz w:val="24"/>
          <w:szCs w:val="24"/>
        </w:rPr>
        <w:t xml:space="preserve">for Arduino. </w:t>
      </w:r>
      <w:r w:rsidRPr="00BF055F">
        <w:rPr>
          <w:rFonts w:ascii="Times New Roman" w:eastAsia="Times New Roman" w:hAnsi="Times New Roman" w:cs="Times New Roman"/>
          <w:sz w:val="24"/>
          <w:szCs w:val="24"/>
        </w:rPr>
        <w:t xml:space="preserve">Ali Express. Retrieved from </w:t>
      </w:r>
    </w:p>
    <w:p w14:paraId="5DE9498E" w14:textId="4245A6C4" w:rsidR="00A70A1C" w:rsidRPr="00BF055F" w:rsidRDefault="000140CD">
      <w:pPr>
        <w:ind w:firstLine="720"/>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https://www.aliexpress.com/item/4001150670259.html</w:t>
      </w:r>
    </w:p>
    <w:p w14:paraId="59B7B629" w14:textId="77777777" w:rsidR="00A70A1C" w:rsidRPr="00BF055F" w:rsidRDefault="00A70A1C">
      <w:pPr>
        <w:ind w:firstLine="720"/>
        <w:rPr>
          <w:rFonts w:ascii="Times New Roman" w:eastAsia="Times New Roman" w:hAnsi="Times New Roman" w:cs="Times New Roman"/>
          <w:sz w:val="24"/>
          <w:szCs w:val="24"/>
        </w:rPr>
      </w:pPr>
    </w:p>
    <w:p w14:paraId="77D41A1C" w14:textId="77777777" w:rsidR="00A70A1C" w:rsidRPr="00BF055F" w:rsidRDefault="000140CD">
      <w:pPr>
        <w:rPr>
          <w:rFonts w:ascii="Times New Roman" w:eastAsia="Times New Roman" w:hAnsi="Times New Roman" w:cs="Times New Roman"/>
          <w:color w:val="333333"/>
          <w:sz w:val="24"/>
          <w:szCs w:val="24"/>
        </w:rPr>
      </w:pPr>
      <w:r w:rsidRPr="00BF055F">
        <w:rPr>
          <w:rFonts w:ascii="Times New Roman" w:eastAsia="Times New Roman" w:hAnsi="Times New Roman" w:cs="Times New Roman"/>
          <w:sz w:val="24"/>
          <w:szCs w:val="24"/>
        </w:rPr>
        <w:t xml:space="preserve">N.a (2021) </w:t>
      </w:r>
      <w:r w:rsidRPr="00BF055F">
        <w:rPr>
          <w:rFonts w:ascii="Times New Roman" w:eastAsia="Times New Roman" w:hAnsi="Times New Roman" w:cs="Times New Roman"/>
          <w:i/>
          <w:color w:val="333333"/>
          <w:sz w:val="24"/>
          <w:szCs w:val="24"/>
        </w:rPr>
        <w:t xml:space="preserve">FEETECH Continuous Rotation Servo FS5106R. </w:t>
      </w:r>
      <w:r w:rsidRPr="00BF055F">
        <w:rPr>
          <w:rFonts w:ascii="Times New Roman" w:eastAsia="Times New Roman" w:hAnsi="Times New Roman" w:cs="Times New Roman"/>
          <w:color w:val="333333"/>
          <w:sz w:val="24"/>
          <w:szCs w:val="24"/>
        </w:rPr>
        <w:t>Retrieved from</w:t>
      </w:r>
    </w:p>
    <w:p w14:paraId="1EFA8E7F" w14:textId="77777777" w:rsidR="00A70A1C" w:rsidRPr="00BF055F" w:rsidRDefault="000140CD">
      <w:pPr>
        <w:rPr>
          <w:rFonts w:ascii="Times New Roman" w:eastAsia="Times New Roman" w:hAnsi="Times New Roman" w:cs="Times New Roman"/>
          <w:color w:val="333333"/>
          <w:sz w:val="24"/>
          <w:szCs w:val="24"/>
        </w:rPr>
      </w:pPr>
      <w:r w:rsidRPr="00BF055F">
        <w:rPr>
          <w:rFonts w:ascii="Times New Roman" w:eastAsia="Times New Roman" w:hAnsi="Times New Roman" w:cs="Times New Roman"/>
          <w:color w:val="333333"/>
          <w:sz w:val="24"/>
          <w:szCs w:val="24"/>
        </w:rPr>
        <w:t xml:space="preserve">           https://www.pololu.com/product/3430</w:t>
      </w:r>
    </w:p>
    <w:p w14:paraId="0D396E63" w14:textId="77777777" w:rsidR="00A70A1C" w:rsidRPr="00BF055F" w:rsidRDefault="00A70A1C">
      <w:pPr>
        <w:rPr>
          <w:rFonts w:ascii="Times New Roman" w:eastAsia="Times New Roman" w:hAnsi="Times New Roman" w:cs="Times New Roman"/>
          <w:sz w:val="24"/>
          <w:szCs w:val="24"/>
        </w:rPr>
      </w:pPr>
    </w:p>
    <w:p w14:paraId="6F4C940B" w14:textId="77777777" w:rsidR="00A70A1C" w:rsidRPr="00BF055F" w:rsidRDefault="000140CD">
      <w:pPr>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SudKul. (2017).</w:t>
      </w:r>
      <w:r w:rsidRPr="00BF055F">
        <w:rPr>
          <w:rFonts w:ascii="Times New Roman" w:eastAsia="Times New Roman" w:hAnsi="Times New Roman" w:cs="Times New Roman"/>
          <w:i/>
          <w:sz w:val="24"/>
          <w:szCs w:val="24"/>
        </w:rPr>
        <w:t xml:space="preserve"> RoboND-PathPlanning</w:t>
      </w:r>
      <w:r w:rsidRPr="00BF055F">
        <w:rPr>
          <w:rFonts w:ascii="Times New Roman" w:eastAsia="Times New Roman" w:hAnsi="Times New Roman" w:cs="Times New Roman"/>
          <w:sz w:val="24"/>
          <w:szCs w:val="24"/>
        </w:rPr>
        <w:t xml:space="preserve">. Github. Retrieved from </w:t>
      </w:r>
    </w:p>
    <w:p w14:paraId="67D86028" w14:textId="77777777" w:rsidR="00A70A1C" w:rsidRPr="00BF055F" w:rsidRDefault="000140CD">
      <w:pPr>
        <w:ind w:firstLine="720"/>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https://github.com/udacity/RoboND-PathPlanning</w:t>
      </w:r>
    </w:p>
    <w:p w14:paraId="72EDC99A" w14:textId="77777777" w:rsidR="00A70A1C" w:rsidRPr="00BF055F" w:rsidRDefault="00A70A1C">
      <w:pPr>
        <w:jc w:val="both"/>
        <w:rPr>
          <w:rFonts w:ascii="Times New Roman" w:eastAsia="Times New Roman" w:hAnsi="Times New Roman" w:cs="Times New Roman"/>
          <w:b/>
          <w:sz w:val="24"/>
          <w:szCs w:val="24"/>
          <w:u w:val="single"/>
        </w:rPr>
      </w:pPr>
    </w:p>
    <w:p w14:paraId="275C0871" w14:textId="77777777" w:rsidR="00A70A1C" w:rsidRPr="00BF055F" w:rsidRDefault="00A70A1C">
      <w:pPr>
        <w:jc w:val="both"/>
        <w:rPr>
          <w:rFonts w:ascii="Times New Roman" w:eastAsia="Times New Roman" w:hAnsi="Times New Roman" w:cs="Times New Roman"/>
          <w:b/>
          <w:sz w:val="24"/>
          <w:szCs w:val="24"/>
          <w:u w:val="single"/>
        </w:rPr>
      </w:pPr>
    </w:p>
    <w:p w14:paraId="10BC9552" w14:textId="77777777" w:rsidR="00A70A1C" w:rsidRPr="00BF055F" w:rsidRDefault="000140CD">
      <w:pPr>
        <w:jc w:val="both"/>
        <w:rPr>
          <w:rFonts w:ascii="Times New Roman" w:eastAsia="Times New Roman" w:hAnsi="Times New Roman" w:cs="Times New Roman"/>
          <w:b/>
          <w:sz w:val="24"/>
          <w:szCs w:val="24"/>
          <w:u w:val="single"/>
        </w:rPr>
      </w:pPr>
      <w:r w:rsidRPr="00BF055F">
        <w:rPr>
          <w:rFonts w:ascii="Times New Roman" w:eastAsia="Times New Roman" w:hAnsi="Times New Roman" w:cs="Times New Roman"/>
          <w:b/>
          <w:sz w:val="24"/>
          <w:szCs w:val="24"/>
          <w:u w:val="single"/>
        </w:rPr>
        <w:t xml:space="preserve">Appendices </w:t>
      </w:r>
    </w:p>
    <w:p w14:paraId="2DB91C18" w14:textId="77777777" w:rsidR="00A70A1C" w:rsidRPr="00BF055F" w:rsidRDefault="00A70A1C">
      <w:pPr>
        <w:jc w:val="both"/>
        <w:rPr>
          <w:rFonts w:ascii="Times New Roman" w:eastAsia="Times New Roman" w:hAnsi="Times New Roman" w:cs="Times New Roman"/>
          <w:sz w:val="24"/>
          <w:szCs w:val="24"/>
        </w:rPr>
      </w:pPr>
    </w:p>
    <w:p w14:paraId="31778C20"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rello link (Project management)</w:t>
      </w:r>
    </w:p>
    <w:p w14:paraId="5247856F" w14:textId="77777777" w:rsidR="00A70A1C" w:rsidRPr="00BF055F" w:rsidRDefault="000140CD">
      <w:pPr>
        <w:jc w:val="both"/>
        <w:rPr>
          <w:rFonts w:ascii="Times New Roman" w:eastAsia="Times New Roman" w:hAnsi="Times New Roman" w:cs="Times New Roman"/>
          <w:color w:val="0000FF"/>
          <w:sz w:val="24"/>
          <w:szCs w:val="24"/>
          <w:u w:val="single"/>
        </w:rPr>
      </w:pPr>
      <w:r w:rsidRPr="00BF055F">
        <w:rPr>
          <w:rFonts w:ascii="Times New Roman" w:eastAsia="Times New Roman" w:hAnsi="Times New Roman" w:cs="Times New Roman"/>
          <w:color w:val="0000FF"/>
          <w:sz w:val="24"/>
          <w:szCs w:val="24"/>
          <w:u w:val="single"/>
        </w:rPr>
        <w:t>https://trello.com/b/pOvi7Dc3/2021elec1601r1813</w:t>
      </w:r>
    </w:p>
    <w:p w14:paraId="1CD6DD0D" w14:textId="77777777" w:rsidR="00A70A1C" w:rsidRPr="00BF055F" w:rsidRDefault="00A70A1C">
      <w:pPr>
        <w:jc w:val="both"/>
        <w:rPr>
          <w:rFonts w:ascii="Times New Roman" w:eastAsia="Times New Roman" w:hAnsi="Times New Roman" w:cs="Times New Roman"/>
          <w:color w:val="0000FF"/>
          <w:sz w:val="24"/>
          <w:szCs w:val="24"/>
          <w:u w:val="single"/>
        </w:rPr>
      </w:pPr>
    </w:p>
    <w:p w14:paraId="79EAFA82"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Github Link (Source code)</w:t>
      </w:r>
    </w:p>
    <w:p w14:paraId="469955AC" w14:textId="77777777" w:rsidR="00A70A1C" w:rsidRPr="00BF055F" w:rsidRDefault="000140CD">
      <w:pPr>
        <w:jc w:val="both"/>
        <w:rPr>
          <w:rFonts w:ascii="Times New Roman" w:eastAsia="Times New Roman" w:hAnsi="Times New Roman" w:cs="Times New Roman"/>
          <w:color w:val="0000FF"/>
          <w:sz w:val="24"/>
          <w:szCs w:val="24"/>
          <w:u w:val="single"/>
        </w:rPr>
      </w:pPr>
      <w:r w:rsidRPr="00BF055F">
        <w:rPr>
          <w:rFonts w:ascii="Times New Roman" w:eastAsia="Times New Roman" w:hAnsi="Times New Roman" w:cs="Times New Roman"/>
          <w:color w:val="0000FF"/>
          <w:sz w:val="24"/>
          <w:szCs w:val="24"/>
          <w:u w:val="single"/>
        </w:rPr>
        <w:t>https://github.com/Cavinsto/ELEC1601/tree/main/Project</w:t>
      </w:r>
    </w:p>
    <w:p w14:paraId="0378787C" w14:textId="77777777" w:rsidR="00A70A1C" w:rsidRPr="00BF055F" w:rsidRDefault="00A70A1C">
      <w:pPr>
        <w:jc w:val="both"/>
        <w:rPr>
          <w:rFonts w:ascii="Times New Roman" w:eastAsia="Times New Roman" w:hAnsi="Times New Roman" w:cs="Times New Roman"/>
          <w:sz w:val="24"/>
          <w:szCs w:val="24"/>
        </w:rPr>
      </w:pPr>
    </w:p>
    <w:p w14:paraId="3FB2EE16"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TinkerCad link (Hardware model)</w:t>
      </w:r>
    </w:p>
    <w:p w14:paraId="4E648EF1" w14:textId="77777777" w:rsidR="00A70A1C" w:rsidRPr="00BF055F" w:rsidRDefault="000140CD">
      <w:pPr>
        <w:jc w:val="both"/>
        <w:rPr>
          <w:rFonts w:ascii="Times New Roman" w:eastAsia="Times New Roman" w:hAnsi="Times New Roman" w:cs="Times New Roman"/>
          <w:color w:val="0000FF"/>
          <w:sz w:val="24"/>
          <w:szCs w:val="24"/>
          <w:u w:val="single"/>
        </w:rPr>
      </w:pPr>
      <w:r w:rsidRPr="00BF055F">
        <w:rPr>
          <w:rFonts w:ascii="Times New Roman" w:eastAsia="Times New Roman" w:hAnsi="Times New Roman" w:cs="Times New Roman"/>
          <w:color w:val="0000FF"/>
          <w:sz w:val="24"/>
          <w:szCs w:val="24"/>
          <w:u w:val="single"/>
        </w:rPr>
        <w:t>https://www.tinkercad.com/things/0hrCzT97ejp-elec1601project2/editel?sharecode=0l5YwXOnK3eZGjPFJ0dulL9vTpazNBTj6ZWudygq-jU</w:t>
      </w:r>
    </w:p>
    <w:p w14:paraId="02CCA24D" w14:textId="77777777" w:rsidR="00A70A1C" w:rsidRPr="00BF055F" w:rsidRDefault="00A70A1C">
      <w:pPr>
        <w:jc w:val="both"/>
        <w:rPr>
          <w:rFonts w:ascii="Times New Roman" w:eastAsia="Times New Roman" w:hAnsi="Times New Roman" w:cs="Times New Roman"/>
          <w:color w:val="0000FF"/>
          <w:sz w:val="24"/>
          <w:szCs w:val="24"/>
          <w:u w:val="single"/>
        </w:rPr>
      </w:pPr>
    </w:p>
    <w:p w14:paraId="7F7B02EA" w14:textId="77777777" w:rsidR="00A70A1C" w:rsidRPr="00BF055F" w:rsidRDefault="000140CD">
      <w:pPr>
        <w:jc w:val="both"/>
        <w:rPr>
          <w:rFonts w:ascii="Times New Roman" w:eastAsia="Times New Roman" w:hAnsi="Times New Roman" w:cs="Times New Roman"/>
          <w:sz w:val="24"/>
          <w:szCs w:val="24"/>
        </w:rPr>
      </w:pPr>
      <w:r w:rsidRPr="00BF055F">
        <w:rPr>
          <w:rFonts w:ascii="Times New Roman" w:eastAsia="Times New Roman" w:hAnsi="Times New Roman" w:cs="Times New Roman"/>
          <w:sz w:val="24"/>
          <w:szCs w:val="24"/>
        </w:rPr>
        <w:t>Google docs link (Project report)</w:t>
      </w:r>
    </w:p>
    <w:p w14:paraId="2D2BCBE3" w14:textId="77777777" w:rsidR="00A70A1C" w:rsidRPr="00BF055F" w:rsidRDefault="00E4570E">
      <w:pPr>
        <w:jc w:val="both"/>
        <w:rPr>
          <w:rFonts w:ascii="Times New Roman" w:eastAsia="Times New Roman" w:hAnsi="Times New Roman" w:cs="Times New Roman"/>
          <w:color w:val="0000FF"/>
          <w:sz w:val="24"/>
          <w:szCs w:val="24"/>
          <w:u w:val="single"/>
        </w:rPr>
      </w:pPr>
      <w:hyperlink r:id="rId13">
        <w:r w:rsidR="000140CD" w:rsidRPr="00BF055F">
          <w:rPr>
            <w:rFonts w:ascii="Times New Roman" w:eastAsia="Times New Roman" w:hAnsi="Times New Roman" w:cs="Times New Roman"/>
            <w:color w:val="0000FF"/>
            <w:sz w:val="24"/>
            <w:szCs w:val="24"/>
            <w:u w:val="single"/>
          </w:rPr>
          <w:t>https://docs.google.com/document/d/1yjWni9lEhrVuCN4m9p62mTkky5OXPLvUWLAnpvkyb3M/edit?usp=sharing</w:t>
        </w:r>
      </w:hyperlink>
    </w:p>
    <w:sectPr w:rsidR="00A70A1C" w:rsidRPr="00BF055F">
      <w:headerReference w:type="even" r:id="rId14"/>
      <w:headerReference w:type="default" r:id="rId15"/>
      <w:footerReference w:type="even" r:id="rId16"/>
      <w:footerReference w:type="default" r:id="rId17"/>
      <w:headerReference w:type="first" r:id="rId18"/>
      <w:footerReference w:type="first" r:id="rId19"/>
      <w:pgSz w:w="11909" w:h="16834"/>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AAB71" w14:textId="77777777" w:rsidR="00E4570E" w:rsidRDefault="00E4570E" w:rsidP="00BF055F">
      <w:pPr>
        <w:spacing w:line="240" w:lineRule="auto"/>
      </w:pPr>
      <w:r>
        <w:separator/>
      </w:r>
    </w:p>
  </w:endnote>
  <w:endnote w:type="continuationSeparator" w:id="0">
    <w:p w14:paraId="154B7BDE" w14:textId="77777777" w:rsidR="00E4570E" w:rsidRDefault="00E4570E" w:rsidP="00BF05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984B6" w14:textId="77777777" w:rsidR="00BF055F" w:rsidRDefault="00BF05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0F982" w14:textId="77777777" w:rsidR="00BF055F" w:rsidRDefault="00BF05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17DEF" w14:textId="77777777" w:rsidR="00BF055F" w:rsidRDefault="00BF05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24026" w14:textId="77777777" w:rsidR="00E4570E" w:rsidRDefault="00E4570E" w:rsidP="00BF055F">
      <w:pPr>
        <w:spacing w:line="240" w:lineRule="auto"/>
      </w:pPr>
      <w:r>
        <w:separator/>
      </w:r>
    </w:p>
  </w:footnote>
  <w:footnote w:type="continuationSeparator" w:id="0">
    <w:p w14:paraId="04FFFDC6" w14:textId="77777777" w:rsidR="00E4570E" w:rsidRDefault="00E4570E" w:rsidP="00BF05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B8DB" w14:textId="77777777" w:rsidR="00BF055F" w:rsidRDefault="00BF05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BD0DF" w14:textId="50A34E9F" w:rsidR="00BF055F" w:rsidRPr="00BF055F" w:rsidRDefault="00BF055F">
    <w:pPr>
      <w:pStyle w:val="Header"/>
      <w:rPr>
        <w:rFonts w:ascii="Times New Roman" w:hAnsi="Times New Roman" w:cs="Times New Roman"/>
      </w:rPr>
    </w:pPr>
    <w:r w:rsidRPr="00BF055F">
      <w:rPr>
        <w:rFonts w:ascii="Times New Roman" w:hAnsi="Times New Roman" w:cs="Times New Roman"/>
      </w:rPr>
      <w:t>PROJECT REPORT</w:t>
    </w:r>
  </w:p>
  <w:p w14:paraId="17502DF1" w14:textId="77777777" w:rsidR="00BF055F" w:rsidRDefault="00BF05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37F9" w14:textId="77777777" w:rsidR="00BF055F" w:rsidRDefault="00BF05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57E"/>
    <w:multiLevelType w:val="multilevel"/>
    <w:tmpl w:val="CE18FB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2DB7DC1"/>
    <w:multiLevelType w:val="multilevel"/>
    <w:tmpl w:val="4ED843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3931EF8"/>
    <w:multiLevelType w:val="multilevel"/>
    <w:tmpl w:val="A09C1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9CA11A9"/>
    <w:multiLevelType w:val="multilevel"/>
    <w:tmpl w:val="71EA89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20A2095"/>
    <w:multiLevelType w:val="multilevel"/>
    <w:tmpl w:val="6E2AB3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E224BA2"/>
    <w:multiLevelType w:val="multilevel"/>
    <w:tmpl w:val="BBBC9C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jYyNzMyMTY1MDJQ0lEKTi0uzszPAykwrAUAGyoGviwAAAA="/>
  </w:docVars>
  <w:rsids>
    <w:rsidRoot w:val="00A70A1C"/>
    <w:rsid w:val="000140CD"/>
    <w:rsid w:val="00732E17"/>
    <w:rsid w:val="00A70A1C"/>
    <w:rsid w:val="00B960B7"/>
    <w:rsid w:val="00BF055F"/>
    <w:rsid w:val="00E457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4B092D"/>
  <w15:docId w15:val="{78CC18EE-9EA9-4FF6-9023-AF47D6F98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BF055F"/>
    <w:pPr>
      <w:tabs>
        <w:tab w:val="center" w:pos="4320"/>
        <w:tab w:val="right" w:pos="8640"/>
      </w:tabs>
      <w:spacing w:line="240" w:lineRule="auto"/>
    </w:pPr>
  </w:style>
  <w:style w:type="character" w:customStyle="1" w:styleId="HeaderChar">
    <w:name w:val="Header Char"/>
    <w:basedOn w:val="DefaultParagraphFont"/>
    <w:link w:val="Header"/>
    <w:uiPriority w:val="99"/>
    <w:rsid w:val="00BF055F"/>
  </w:style>
  <w:style w:type="paragraph" w:styleId="Footer">
    <w:name w:val="footer"/>
    <w:basedOn w:val="Normal"/>
    <w:link w:val="FooterChar"/>
    <w:uiPriority w:val="99"/>
    <w:unhideWhenUsed/>
    <w:rsid w:val="00BF055F"/>
    <w:pPr>
      <w:tabs>
        <w:tab w:val="center" w:pos="4320"/>
        <w:tab w:val="right" w:pos="8640"/>
      </w:tabs>
      <w:spacing w:line="240" w:lineRule="auto"/>
    </w:pPr>
  </w:style>
  <w:style w:type="character" w:customStyle="1" w:styleId="FooterChar">
    <w:name w:val="Footer Char"/>
    <w:basedOn w:val="DefaultParagraphFont"/>
    <w:link w:val="Footer"/>
    <w:uiPriority w:val="99"/>
    <w:rsid w:val="00BF05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oogle.com/document/d/1yjWni9lEhrVuCN4m9p62mTkky5OXPLvUWLAnpvkyb3M/edit?usp=sharing"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A77ED-6645-42EA-9E75-1F95AE4FD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876</Words>
  <Characters>10697</Characters>
  <Application>Microsoft Office Word</Application>
  <DocSecurity>0</DocSecurity>
  <Lines>89</Lines>
  <Paragraphs>25</Paragraphs>
  <ScaleCrop>false</ScaleCrop>
  <Company/>
  <LinksUpToDate>false</LinksUpToDate>
  <CharactersWithSpaces>1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to Tang</dc:creator>
  <cp:lastModifiedBy>Casto Tang</cp:lastModifiedBy>
  <cp:revision>7</cp:revision>
  <cp:lastPrinted>2021-11-10T16:01:00Z</cp:lastPrinted>
  <dcterms:created xsi:type="dcterms:W3CDTF">2021-11-10T15:48:00Z</dcterms:created>
  <dcterms:modified xsi:type="dcterms:W3CDTF">2021-11-10T16:01:00Z</dcterms:modified>
</cp:coreProperties>
</file>